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181C6" w14:textId="0B07C9F3" w:rsidR="00F364CA" w:rsidRPr="0015373C" w:rsidRDefault="00C96AF3" w:rsidP="003922CB">
      <w:pPr>
        <w:spacing w:after="200" w:line="276" w:lineRule="auto"/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Aim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C82808" w:rsidRPr="00C82808">
        <w:rPr>
          <w:bCs/>
          <w:color w:val="2D3B45"/>
        </w:rPr>
        <w:t>Pivoting using Excel</w:t>
      </w:r>
    </w:p>
    <w:p w14:paraId="4A0BBDDF" w14:textId="71EB861E" w:rsidR="003922CB" w:rsidRPr="0015373C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15373C">
        <w:rPr>
          <w:rFonts w:eastAsia="Cambria"/>
          <w:b/>
          <w:color w:val="000000" w:themeColor="text1"/>
          <w:u w:val="single"/>
        </w:rPr>
        <w:t>IDE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15373C">
        <w:rPr>
          <w:rFonts w:eastAsia="Cambria"/>
          <w:bCs/>
          <w:color w:val="000000" w:themeColor="text1"/>
        </w:rPr>
        <w:t>Microsoft Excel</w:t>
      </w:r>
    </w:p>
    <w:p w14:paraId="33D7541B" w14:textId="02681F62" w:rsidR="00D245A8" w:rsidRDefault="0015373C" w:rsidP="0015373C">
      <w:pPr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Questions</w:t>
      </w:r>
      <w:r w:rsidR="0072015B" w:rsidRPr="0015373C">
        <w:rPr>
          <w:rFonts w:eastAsia="Cambria"/>
          <w:b/>
          <w:color w:val="000000" w:themeColor="text1"/>
          <w:u w:val="single"/>
        </w:rPr>
        <w:t>:</w:t>
      </w:r>
    </w:p>
    <w:p w14:paraId="6F88B6DC" w14:textId="6ADC01F8" w:rsidR="00052BEB" w:rsidRDefault="00052BEB" w:rsidP="0015373C">
      <w:pPr>
        <w:rPr>
          <w:rFonts w:eastAsia="Cambria"/>
          <w:b/>
          <w:color w:val="000000" w:themeColor="text1"/>
          <w:u w:val="single"/>
        </w:rPr>
      </w:pPr>
    </w:p>
    <w:p w14:paraId="1544752B" w14:textId="5D19B4A9" w:rsidR="00052BEB" w:rsidRPr="00052BEB" w:rsidRDefault="00052BEB" w:rsidP="00052BEB">
      <w:pPr>
        <w:pStyle w:val="ListParagraph"/>
        <w:numPr>
          <w:ilvl w:val="0"/>
          <w:numId w:val="5"/>
        </w:numPr>
        <w:rPr>
          <w:rFonts w:eastAsia="Cambria"/>
          <w:b/>
          <w:color w:val="000000" w:themeColor="text1"/>
          <w:u w:val="single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First in Order Sheet of Dataset Insert Name of Customers ,</w:t>
      </w:r>
      <w:proofErr w:type="spellStart"/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Gender,city,country</w:t>
      </w:r>
      <w:proofErr w:type="spellEnd"/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 from Customer Id and from Customer Sheet.</w:t>
      </w:r>
    </w:p>
    <w:p w14:paraId="3E34A6D0" w14:textId="1D3E557F" w:rsidR="00052BEB" w:rsidRPr="004A3BDA" w:rsidRDefault="00052BEB" w:rsidP="00052BEB">
      <w:pPr>
        <w:pStyle w:val="ListParagraph"/>
        <w:numPr>
          <w:ilvl w:val="0"/>
          <w:numId w:val="5"/>
        </w:numPr>
        <w:rPr>
          <w:rFonts w:eastAsia="Cambria"/>
          <w:bCs/>
          <w:color w:val="000000" w:themeColor="text1"/>
          <w:sz w:val="24"/>
          <w:szCs w:val="24"/>
        </w:rPr>
      </w:pPr>
      <w:r w:rsidRPr="004A3BDA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And In order dataset extract months and year from order date </w:t>
      </w:r>
      <w:r w:rsidR="004A3BDA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make different columns for that.</w:t>
      </w:r>
    </w:p>
    <w:p w14:paraId="5423F2CA" w14:textId="77777777" w:rsidR="0015373C" w:rsidRPr="0090599E" w:rsidRDefault="0015373C" w:rsidP="0015373C">
      <w:pPr>
        <w:rPr>
          <w:rFonts w:eastAsia="Cambria"/>
          <w:b/>
          <w:color w:val="000000" w:themeColor="text1"/>
          <w:u w:val="single"/>
        </w:rPr>
      </w:pPr>
    </w:p>
    <w:p w14:paraId="26F3AD9D" w14:textId="4F3A15EE" w:rsidR="0015373C" w:rsidRPr="0090599E" w:rsidRDefault="00052BEB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052BEB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most common order quantity?</w:t>
      </w:r>
    </w:p>
    <w:p w14:paraId="1C558674" w14:textId="77777777" w:rsidR="0090599E" w:rsidRDefault="0090599E" w:rsidP="0090599E">
      <w:pPr>
        <w:pStyle w:val="ListParagraph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3326843" w14:textId="5110401F" w:rsidR="004A3BDA" w:rsidRPr="004A3BDA" w:rsidRDefault="004A3BDA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Insert Pivot Table for given Dataset</w:t>
      </w:r>
    </w:p>
    <w:p w14:paraId="7778BDF9" w14:textId="7A208CCD" w:rsidR="004A3BDA" w:rsidRPr="004A3BDA" w:rsidRDefault="004A3BDA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Insert Quantity in Row Label and Count of Orders in Values Field.</w:t>
      </w:r>
    </w:p>
    <w:p w14:paraId="5A150FBD" w14:textId="77777777" w:rsidR="004A3BDA" w:rsidRPr="004A3BDA" w:rsidRDefault="0090599E" w:rsidP="004A3BDA">
      <w:pPr>
        <w:pStyle w:val="ListParagraph"/>
        <w:numPr>
          <w:ilvl w:val="0"/>
          <w:numId w:val="2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 w:rsidR="004A3BDA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4A3BDA">
        <w:rPr>
          <w:rFonts w:ascii="Times New Roman" w:eastAsia="Cambria" w:hAnsi="Times New Roman" w:cs="Times New Roman"/>
          <w:bCs/>
          <w:color w:val="000000" w:themeColor="text1"/>
          <w:sz w:val="24"/>
        </w:rPr>
        <w:t>Quantity – 6</w:t>
      </w:r>
    </w:p>
    <w:p w14:paraId="2DCE15E5" w14:textId="70DC897F" w:rsidR="004A3BDA" w:rsidRPr="004A3BDA" w:rsidRDefault="004A3BDA" w:rsidP="004A3BDA">
      <w:pPr>
        <w:pStyle w:val="ListParagraph"/>
        <w:ind w:left="2160"/>
        <w:rPr>
          <w:rFonts w:ascii="Times New Roman" w:eastAsia="Cambria" w:hAnsi="Times New Roman" w:cs="Times New Roman"/>
          <w:bCs/>
          <w:color w:val="000000" w:themeColor="text1"/>
          <w:sz w:val="24"/>
        </w:rPr>
      </w:pPr>
      <w:r w:rsidRPr="004A3BDA">
        <w:rPr>
          <w:rFonts w:ascii="Times New Roman" w:eastAsia="Cambria" w:hAnsi="Times New Roman" w:cs="Times New Roman"/>
          <w:bCs/>
          <w:color w:val="000000" w:themeColor="text1"/>
          <w:sz w:val="24"/>
        </w:rPr>
        <w:t>Count of Orders -</w:t>
      </w:r>
      <w:r w:rsidRPr="004A3BDA">
        <w:rPr>
          <w:rFonts w:eastAsia="Cambria"/>
          <w:bCs/>
          <w:color w:val="000000" w:themeColor="text1"/>
        </w:rPr>
        <w:t xml:space="preserve"> </w:t>
      </w:r>
      <w:r w:rsidRPr="004A3BDA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24</w:t>
      </w:r>
      <w:r w:rsidR="0090599E" w:rsidRPr="004A3BDA">
        <w:rPr>
          <w:rFonts w:eastAsia="Cambria"/>
          <w:bCs/>
          <w:color w:val="000000" w:themeColor="text1"/>
        </w:rPr>
        <w:t xml:space="preserve"> </w:t>
      </w:r>
    </w:p>
    <w:p w14:paraId="422D08BA" w14:textId="77777777" w:rsidR="004A3BDA" w:rsidRDefault="004A3BDA" w:rsidP="004A3BDA">
      <w:pPr>
        <w:pStyle w:val="ListParagraph"/>
        <w:ind w:left="108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1DF881B" w14:textId="41176A88" w:rsidR="007A1873" w:rsidRDefault="004A3BDA" w:rsidP="004A3BDA">
      <w:pPr>
        <w:pStyle w:val="ListParagraph"/>
        <w:ind w:left="108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4A3BDA">
        <w:rPr>
          <w:rFonts w:ascii="Times New Roman" w:eastAsia="Cambria" w:hAnsi="Times New Roman" w:cs="Times New Roman"/>
          <w:noProof/>
          <w:color w:val="000000" w:themeColor="text1"/>
          <w:sz w:val="24"/>
        </w:rPr>
        <w:drawing>
          <wp:anchor distT="0" distB="0" distL="114300" distR="114300" simplePos="0" relativeHeight="251669504" behindDoc="1" locked="0" layoutInCell="1" allowOverlap="1" wp14:anchorId="3A5EB18F" wp14:editId="14E078E4">
            <wp:simplePos x="0" y="0"/>
            <wp:positionH relativeFrom="column">
              <wp:posOffset>688694</wp:posOffset>
            </wp:positionH>
            <wp:positionV relativeFrom="paragraph">
              <wp:posOffset>828</wp:posOffset>
            </wp:positionV>
            <wp:extent cx="2362200" cy="3859619"/>
            <wp:effectExtent l="0" t="0" r="0" b="7620"/>
            <wp:wrapTight wrapText="bothSides">
              <wp:wrapPolygon edited="0">
                <wp:start x="0" y="0"/>
                <wp:lineTo x="0" y="21536"/>
                <wp:lineTo x="21426" y="21536"/>
                <wp:lineTo x="2142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3859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2B377" w14:textId="294D7F54" w:rsidR="0090599E" w:rsidRDefault="0090599E" w:rsidP="0090599E">
      <w:pPr>
        <w:rPr>
          <w:rFonts w:eastAsia="Cambria"/>
          <w:color w:val="000000" w:themeColor="text1"/>
        </w:rPr>
      </w:pPr>
    </w:p>
    <w:p w14:paraId="1D1A8EF0" w14:textId="1EEA435D" w:rsidR="004A3BDA" w:rsidRDefault="004A3BDA" w:rsidP="0090599E">
      <w:pPr>
        <w:rPr>
          <w:rFonts w:eastAsia="Cambria"/>
          <w:color w:val="000000" w:themeColor="text1"/>
        </w:rPr>
      </w:pPr>
    </w:p>
    <w:p w14:paraId="1C2706C7" w14:textId="203BB86B" w:rsidR="004A3BDA" w:rsidRDefault="004A3BDA" w:rsidP="0090599E">
      <w:pPr>
        <w:rPr>
          <w:rFonts w:eastAsia="Cambria"/>
          <w:color w:val="000000" w:themeColor="text1"/>
        </w:rPr>
      </w:pPr>
    </w:p>
    <w:p w14:paraId="2E1E9639" w14:textId="6675C8C5" w:rsidR="004A3BDA" w:rsidRDefault="004A3BDA" w:rsidP="0090599E">
      <w:pPr>
        <w:rPr>
          <w:rFonts w:eastAsia="Cambria"/>
          <w:color w:val="000000" w:themeColor="text1"/>
        </w:rPr>
      </w:pPr>
    </w:p>
    <w:p w14:paraId="4FA41305" w14:textId="647A7E68" w:rsidR="004A3BDA" w:rsidRDefault="004A3BDA" w:rsidP="0090599E">
      <w:pPr>
        <w:rPr>
          <w:rFonts w:eastAsia="Cambria"/>
          <w:color w:val="000000" w:themeColor="text1"/>
        </w:rPr>
      </w:pPr>
    </w:p>
    <w:p w14:paraId="4A504295" w14:textId="04173010" w:rsidR="004A3BDA" w:rsidRDefault="004A3BDA" w:rsidP="0090599E">
      <w:pPr>
        <w:rPr>
          <w:rFonts w:eastAsia="Cambria"/>
          <w:color w:val="000000" w:themeColor="text1"/>
        </w:rPr>
      </w:pPr>
    </w:p>
    <w:p w14:paraId="089B98CD" w14:textId="5441B2C9" w:rsidR="004A3BDA" w:rsidRDefault="004A3BDA" w:rsidP="0090599E">
      <w:pPr>
        <w:rPr>
          <w:rFonts w:eastAsia="Cambria"/>
          <w:color w:val="000000" w:themeColor="text1"/>
        </w:rPr>
      </w:pPr>
    </w:p>
    <w:p w14:paraId="77749957" w14:textId="055E402A" w:rsidR="004A3BDA" w:rsidRDefault="004A3BDA" w:rsidP="0090599E">
      <w:pPr>
        <w:rPr>
          <w:rFonts w:eastAsia="Cambria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0BD0355F" wp14:editId="4FE7E428">
            <wp:extent cx="6858000" cy="3761105"/>
            <wp:effectExtent l="0" t="0" r="0" b="1079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25D6B0D-5847-4765-A46A-C12B792B01E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55BE6DC" w14:textId="77777777" w:rsidR="004A3BDA" w:rsidRDefault="004A3BDA" w:rsidP="0090599E">
      <w:pPr>
        <w:rPr>
          <w:rFonts w:eastAsia="Cambria"/>
          <w:color w:val="000000" w:themeColor="text1"/>
        </w:rPr>
      </w:pPr>
    </w:p>
    <w:p w14:paraId="2E719E8F" w14:textId="77777777" w:rsidR="007A700C" w:rsidRPr="0090599E" w:rsidRDefault="007A700C" w:rsidP="0090599E">
      <w:pPr>
        <w:rPr>
          <w:rFonts w:eastAsia="Cambria"/>
          <w:color w:val="000000" w:themeColor="text1"/>
        </w:rPr>
      </w:pPr>
    </w:p>
    <w:p w14:paraId="4A590C6C" w14:textId="542D6CF7" w:rsidR="0090599E" w:rsidRPr="0090599E" w:rsidRDefault="004A3BDA" w:rsidP="004A3BDA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4A3BDA">
        <w:rPr>
          <w:rFonts w:ascii="Times New Roman" w:eastAsia="Cambria" w:hAnsi="Times New Roman" w:cs="Times New Roman"/>
          <w:b/>
          <w:color w:val="000000" w:themeColor="text1"/>
          <w:sz w:val="24"/>
        </w:rPr>
        <w:t>Are there specific quarter with higher order volumes?</w:t>
      </w:r>
    </w:p>
    <w:p w14:paraId="36FC1EBF" w14:textId="53F20F37" w:rsidR="00173D0C" w:rsidRPr="0090599E" w:rsidRDefault="004A3BDA" w:rsidP="00173D0C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</w:t>
      </w:r>
      <w:r w:rsidR="00173D0C">
        <w:rPr>
          <w:rFonts w:ascii="Times New Roman" w:eastAsia="Cambria" w:hAnsi="Times New Roman" w:cs="Times New Roman"/>
          <w:color w:val="000000" w:themeColor="text1"/>
          <w:sz w:val="24"/>
        </w:rPr>
        <w:t xml:space="preserve"> Pivot Table for given Dataset.</w:t>
      </w:r>
    </w:p>
    <w:p w14:paraId="61385948" w14:textId="685D75AB" w:rsidR="004A3BDA" w:rsidRPr="004A3BDA" w:rsidRDefault="004A3BDA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Insert Quarters in Row Lab</w:t>
      </w:r>
      <w:r w:rsidR="002C782F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el</w:t>
      </w: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s and Insert </w:t>
      </w:r>
      <w:r w:rsidR="002C782F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Count of Quantities in Value Field</w:t>
      </w:r>
    </w:p>
    <w:p w14:paraId="7935F0C7" w14:textId="0795065C" w:rsidR="002C782F" w:rsidRPr="002C782F" w:rsidRDefault="0090599E" w:rsidP="002C782F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2C782F">
        <w:rPr>
          <w:rFonts w:ascii="Times New Roman" w:eastAsia="Cambria" w:hAnsi="Times New Roman" w:cs="Times New Roman"/>
          <w:color w:val="000000" w:themeColor="text1"/>
          <w:sz w:val="24"/>
        </w:rPr>
        <w:t xml:space="preserve">Quarters :- 3 and 4   </w:t>
      </w:r>
    </w:p>
    <w:p w14:paraId="7B219D7B" w14:textId="139531E9" w:rsidR="002C782F" w:rsidRPr="002C782F" w:rsidRDefault="002C782F" w:rsidP="002C782F">
      <w:pPr>
        <w:pStyle w:val="ListParagraph"/>
        <w:ind w:left="1440"/>
        <w:rPr>
          <w:rFonts w:eastAsia="Cambria"/>
          <w:bCs/>
          <w:color w:val="000000" w:themeColor="text1"/>
        </w:rPr>
      </w:pP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                 </w:t>
      </w:r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>Count of Quantity :- 136</w:t>
      </w:r>
    </w:p>
    <w:p w14:paraId="75BD7A2F" w14:textId="5DA88066" w:rsidR="00173D0C" w:rsidRDefault="002C782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6B3FD120" wp14:editId="5D74A1AD">
            <wp:simplePos x="0" y="0"/>
            <wp:positionH relativeFrom="column">
              <wp:posOffset>2806700</wp:posOffset>
            </wp:positionH>
            <wp:positionV relativeFrom="paragraph">
              <wp:posOffset>6350</wp:posOffset>
            </wp:positionV>
            <wp:extent cx="3714750" cy="2574925"/>
            <wp:effectExtent l="0" t="0" r="0" b="15875"/>
            <wp:wrapTight wrapText="bothSides">
              <wp:wrapPolygon edited="0">
                <wp:start x="0" y="0"/>
                <wp:lineTo x="0" y="21573"/>
                <wp:lineTo x="21489" y="21573"/>
                <wp:lineTo x="21489" y="0"/>
                <wp:lineTo x="0" y="0"/>
              </wp:wrapPolygon>
            </wp:wrapTight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7E77B8E3-7B5F-4EE9-94AE-0B02869CF8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782F">
        <w:rPr>
          <w:rFonts w:ascii="Times New Roman" w:eastAsia="Cambria" w:hAnsi="Times New Roman" w:cs="Times New Roman"/>
          <w:noProof/>
          <w:color w:val="000000" w:themeColor="text1"/>
          <w:sz w:val="24"/>
        </w:rPr>
        <w:drawing>
          <wp:anchor distT="0" distB="0" distL="114300" distR="114300" simplePos="0" relativeHeight="251670528" behindDoc="1" locked="0" layoutInCell="1" allowOverlap="1" wp14:anchorId="5962C312" wp14:editId="078FF0D7">
            <wp:simplePos x="0" y="0"/>
            <wp:positionH relativeFrom="column">
              <wp:posOffset>-222250</wp:posOffset>
            </wp:positionH>
            <wp:positionV relativeFrom="paragraph">
              <wp:posOffset>161925</wp:posOffset>
            </wp:positionV>
            <wp:extent cx="2933700" cy="1327150"/>
            <wp:effectExtent l="0" t="0" r="0" b="6350"/>
            <wp:wrapTight wrapText="bothSides">
              <wp:wrapPolygon edited="0">
                <wp:start x="0" y="0"/>
                <wp:lineTo x="0" y="21393"/>
                <wp:lineTo x="21460" y="21393"/>
                <wp:lineTo x="2146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DAF56" w14:textId="604EE40C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ED61684" w14:textId="4E9000B5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C0FCD2A" w14:textId="753E9E3E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E49B67E" w14:textId="2269FB2E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6D5D187" w14:textId="63D3FC43" w:rsidR="002C782F" w:rsidRDefault="002C782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6817679" w14:textId="3FAADB85" w:rsidR="002C782F" w:rsidRDefault="002C782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8B455CF" w14:textId="594CAD88" w:rsidR="002C782F" w:rsidRDefault="002C782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DAA113F" w14:textId="30648BBC" w:rsidR="002C782F" w:rsidRDefault="002C782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C5169DD" w14:textId="77777777" w:rsidR="002C782F" w:rsidRDefault="002C782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D1D7A93" w14:textId="5B0C64F3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01D9E49" w14:textId="77777777" w:rsidR="000174A4" w:rsidRPr="006D7E12" w:rsidRDefault="000174A4" w:rsidP="006D7E12">
      <w:pPr>
        <w:rPr>
          <w:rFonts w:eastAsia="Cambria"/>
          <w:color w:val="000000" w:themeColor="text1"/>
        </w:rPr>
      </w:pPr>
    </w:p>
    <w:p w14:paraId="2DDC7902" w14:textId="35A400B8" w:rsidR="0090599E" w:rsidRPr="0090599E" w:rsidRDefault="006D7E12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6D7E12">
        <w:rPr>
          <w:rFonts w:ascii="Times New Roman" w:eastAsia="Cambria" w:hAnsi="Times New Roman" w:cs="Times New Roman"/>
          <w:b/>
          <w:color w:val="000000" w:themeColor="text1"/>
        </w:rPr>
        <w:lastRenderedPageBreak/>
        <w:t>How does order frequency vary over the month?</w:t>
      </w:r>
    </w:p>
    <w:p w14:paraId="7E1AFBB8" w14:textId="77777777" w:rsidR="0090599E" w:rsidRPr="0090599E" w:rsidRDefault="0090599E" w:rsidP="0090599E">
      <w:pPr>
        <w:pStyle w:val="ListParagraph"/>
        <w:rPr>
          <w:rFonts w:ascii="Times New Roman" w:eastAsia="Cambria" w:hAnsi="Times New Roman" w:cs="Times New Roman"/>
          <w:b/>
          <w:color w:val="000000" w:themeColor="text1"/>
        </w:rPr>
      </w:pPr>
    </w:p>
    <w:p w14:paraId="5BE87B94" w14:textId="53C5B61A" w:rsidR="00BE5AFA" w:rsidRPr="0090599E" w:rsidRDefault="006D7E12" w:rsidP="00BE5AFA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</w:t>
      </w:r>
      <w:r w:rsidR="00BE5AFA">
        <w:rPr>
          <w:rFonts w:ascii="Times New Roman" w:eastAsia="Cambria" w:hAnsi="Times New Roman" w:cs="Times New Roman"/>
          <w:color w:val="000000" w:themeColor="text1"/>
          <w:sz w:val="24"/>
        </w:rPr>
        <w:t xml:space="preserve"> Pivot Table for given Dataset.</w:t>
      </w:r>
    </w:p>
    <w:p w14:paraId="72F058E6" w14:textId="09E37D21" w:rsidR="006D7E12" w:rsidRPr="006D7E12" w:rsidRDefault="006D7E12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Insert the Months in Row Labels and Count of Orders in Values.</w:t>
      </w:r>
    </w:p>
    <w:p w14:paraId="3C70E504" w14:textId="7C4B421C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 w:rsidR="006D7E12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6D7E12">
        <w:rPr>
          <w:rFonts w:ascii="Times New Roman" w:eastAsia="Cambria" w:hAnsi="Times New Roman" w:cs="Times New Roman"/>
          <w:bCs/>
          <w:color w:val="000000" w:themeColor="text1"/>
          <w:sz w:val="24"/>
        </w:rPr>
        <w:t xml:space="preserve">Month – 11 (November) </w:t>
      </w:r>
    </w:p>
    <w:p w14:paraId="520E9D19" w14:textId="746B6E4A" w:rsidR="0090599E" w:rsidRDefault="002D0C7B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2D0C7B">
        <w:rPr>
          <w:rFonts w:eastAsia="Cambria"/>
          <w:noProof/>
          <w:color w:val="000000" w:themeColor="text1"/>
        </w:rPr>
        <w:drawing>
          <wp:anchor distT="0" distB="0" distL="114300" distR="114300" simplePos="0" relativeHeight="251674624" behindDoc="1" locked="0" layoutInCell="1" allowOverlap="1" wp14:anchorId="2B15A47B" wp14:editId="407359FD">
            <wp:simplePos x="0" y="0"/>
            <wp:positionH relativeFrom="margin">
              <wp:align>left</wp:align>
            </wp:positionH>
            <wp:positionV relativeFrom="paragraph">
              <wp:posOffset>330835</wp:posOffset>
            </wp:positionV>
            <wp:extent cx="2451100" cy="2730500"/>
            <wp:effectExtent l="0" t="0" r="6350" b="0"/>
            <wp:wrapTight wrapText="bothSides">
              <wp:wrapPolygon edited="0">
                <wp:start x="0" y="0"/>
                <wp:lineTo x="0" y="21399"/>
                <wp:lineTo x="21488" y="21399"/>
                <wp:lineTo x="21488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7E12">
        <w:rPr>
          <w:rFonts w:ascii="Times New Roman" w:eastAsia="Cambria" w:hAnsi="Times New Roman" w:cs="Times New Roman"/>
          <w:color w:val="000000" w:themeColor="text1"/>
          <w:sz w:val="24"/>
        </w:rPr>
        <w:t xml:space="preserve">     Count of Orders</w:t>
      </w:r>
      <w:r w:rsidR="0090599E">
        <w:rPr>
          <w:rFonts w:ascii="Times New Roman" w:eastAsia="Cambria" w:hAnsi="Times New Roman" w:cs="Times New Roman"/>
          <w:color w:val="000000" w:themeColor="text1"/>
          <w:sz w:val="24"/>
        </w:rPr>
        <w:t xml:space="preserve"> = </w:t>
      </w:r>
      <w:r w:rsidR="006D7E12">
        <w:rPr>
          <w:rFonts w:ascii="Times New Roman" w:eastAsia="Cambria" w:hAnsi="Times New Roman" w:cs="Times New Roman"/>
          <w:color w:val="000000" w:themeColor="text1"/>
          <w:sz w:val="24"/>
        </w:rPr>
        <w:t>52</w:t>
      </w:r>
    </w:p>
    <w:p w14:paraId="5C217B76" w14:textId="5B7D63D3" w:rsidR="000178DF" w:rsidRDefault="000178DF" w:rsidP="000178DF">
      <w:pPr>
        <w:rPr>
          <w:rFonts w:eastAsia="Cambria"/>
          <w:color w:val="000000" w:themeColor="text1"/>
        </w:rPr>
      </w:pPr>
    </w:p>
    <w:p w14:paraId="0E39678A" w14:textId="32A8F92F" w:rsidR="002D0C7B" w:rsidRPr="000178DF" w:rsidRDefault="002D0C7B" w:rsidP="000178DF">
      <w:pPr>
        <w:rPr>
          <w:rFonts w:eastAsia="Cambria"/>
          <w:color w:val="000000" w:themeColor="text1"/>
        </w:rPr>
      </w:pPr>
    </w:p>
    <w:p w14:paraId="180D067C" w14:textId="0C2DCA55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9886542" w14:textId="680A9AE3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25A0146" w14:textId="45DE5FD9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0C190D3" w14:textId="5A0ABCF0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D654061" w14:textId="3F8A0264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51B99FD" w14:textId="33AE3902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CA5CC86" w14:textId="0FA72B3D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E5D79BA" w14:textId="316EE523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6BD50F4" w14:textId="47BA5425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DBBFB30" w14:textId="362173CF" w:rsidR="002D0C7B" w:rsidRDefault="002D0C7B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C6492EF" w14:textId="707D2126" w:rsidR="002D0C7B" w:rsidRDefault="002D0C7B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AC2D29B" w14:textId="25AB9E1A" w:rsidR="002D0C7B" w:rsidRDefault="002D0C7B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95D1B83" w14:textId="7F0FDF92" w:rsidR="002D0C7B" w:rsidRDefault="002D0C7B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195560FD" wp14:editId="3BBBC8AC">
            <wp:simplePos x="0" y="0"/>
            <wp:positionH relativeFrom="column">
              <wp:posOffset>-133350</wp:posOffset>
            </wp:positionH>
            <wp:positionV relativeFrom="paragraph">
              <wp:posOffset>189230</wp:posOffset>
            </wp:positionV>
            <wp:extent cx="6858000" cy="3448050"/>
            <wp:effectExtent l="0" t="0" r="0" b="6350"/>
            <wp:wrapTight wrapText="bothSides">
              <wp:wrapPolygon edited="0">
                <wp:start x="0" y="0"/>
                <wp:lineTo x="0" y="21481"/>
                <wp:lineTo x="21540" y="21481"/>
                <wp:lineTo x="21540" y="0"/>
                <wp:lineTo x="0" y="0"/>
              </wp:wrapPolygon>
            </wp:wrapTight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66E52A48-552B-44EA-BD17-C9C54F3D4E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V relativeFrom="margin">
              <wp14:pctHeight>0</wp14:pctHeight>
            </wp14:sizeRelV>
          </wp:anchor>
        </w:drawing>
      </w:r>
    </w:p>
    <w:p w14:paraId="081E6D71" w14:textId="6BFC15E5" w:rsidR="0090599E" w:rsidRPr="0090599E" w:rsidRDefault="000807C2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0807C2">
        <w:rPr>
          <w:rFonts w:ascii="Times New Roman" w:eastAsia="Cambria" w:hAnsi="Times New Roman" w:cs="Times New Roman"/>
          <w:b/>
          <w:color w:val="000000" w:themeColor="text1"/>
        </w:rPr>
        <w:lastRenderedPageBreak/>
        <w:t>Are there certain categories contributing more to revenue?</w:t>
      </w:r>
    </w:p>
    <w:p w14:paraId="0F0AF219" w14:textId="35B164A8" w:rsidR="000807C2" w:rsidRPr="000807C2" w:rsidRDefault="000807C2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Insert the Pivot Table.</w:t>
      </w:r>
    </w:p>
    <w:p w14:paraId="0B453CB9" w14:textId="4D57ED81" w:rsidR="000807C2" w:rsidRDefault="000807C2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the Category_# in Row Labels and Sum of Total Cost in Value Field. </w:t>
      </w:r>
    </w:p>
    <w:p w14:paraId="7473C301" w14:textId="0C0BB754" w:rsidR="0090599E" w:rsidRDefault="009420D4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0807C2">
        <w:rPr>
          <w:rFonts w:ascii="Times New Roman" w:eastAsia="Cambria" w:hAnsi="Times New Roman" w:cs="Times New Roman"/>
          <w:noProof/>
          <w:color w:val="000000" w:themeColor="text1"/>
          <w:sz w:val="24"/>
        </w:rPr>
        <w:drawing>
          <wp:anchor distT="0" distB="0" distL="114300" distR="114300" simplePos="0" relativeHeight="251675648" behindDoc="1" locked="0" layoutInCell="1" allowOverlap="1" wp14:anchorId="65D9E123" wp14:editId="1A755A12">
            <wp:simplePos x="0" y="0"/>
            <wp:positionH relativeFrom="column">
              <wp:posOffset>-215900</wp:posOffset>
            </wp:positionH>
            <wp:positionV relativeFrom="paragraph">
              <wp:posOffset>227965</wp:posOffset>
            </wp:positionV>
            <wp:extent cx="4010585" cy="1686160"/>
            <wp:effectExtent l="0" t="0" r="9525" b="9525"/>
            <wp:wrapTight wrapText="bothSides">
              <wp:wrapPolygon edited="0">
                <wp:start x="0" y="0"/>
                <wp:lineTo x="0" y="21478"/>
                <wp:lineTo x="21549" y="21478"/>
                <wp:lineTo x="21549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07C2">
        <w:rPr>
          <w:noProof/>
        </w:rPr>
        <w:drawing>
          <wp:anchor distT="0" distB="0" distL="114300" distR="114300" simplePos="0" relativeHeight="251676672" behindDoc="1" locked="0" layoutInCell="1" allowOverlap="1" wp14:anchorId="0363EF13" wp14:editId="0493DC5E">
            <wp:simplePos x="0" y="0"/>
            <wp:positionH relativeFrom="column">
              <wp:posOffset>2743200</wp:posOffset>
            </wp:positionH>
            <wp:positionV relativeFrom="paragraph">
              <wp:posOffset>208915</wp:posOffset>
            </wp:positionV>
            <wp:extent cx="4530912" cy="2823241"/>
            <wp:effectExtent l="0" t="0" r="3175" b="15240"/>
            <wp:wrapTight wrapText="bothSides">
              <wp:wrapPolygon edited="0">
                <wp:start x="0" y="0"/>
                <wp:lineTo x="0" y="21571"/>
                <wp:lineTo x="21524" y="21571"/>
                <wp:lineTo x="21524" y="0"/>
                <wp:lineTo x="0" y="0"/>
              </wp:wrapPolygon>
            </wp:wrapTight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838BD323-11CB-4730-A8F8-FB011DFDAC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anchor>
        </w:drawing>
      </w:r>
      <w:r w:rsidR="0090599E"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 w:rsid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</w:p>
    <w:p w14:paraId="5D2B31DE" w14:textId="765639A8" w:rsidR="008271CF" w:rsidRDefault="008271CF" w:rsidP="008271CF">
      <w:pPr>
        <w:pStyle w:val="ListParagraph"/>
        <w:ind w:left="1440"/>
        <w:rPr>
          <w:rFonts w:ascii="Times New Roman" w:eastAsia="Cambria" w:hAnsi="Times New Roman" w:cs="Times New Roman"/>
          <w:noProof/>
          <w:color w:val="000000" w:themeColor="text1"/>
          <w:sz w:val="24"/>
        </w:rPr>
      </w:pPr>
    </w:p>
    <w:p w14:paraId="48E31A8F" w14:textId="62642C48" w:rsidR="000807C2" w:rsidRDefault="000807C2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A0882E9" w14:textId="26931BC5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80BDA4C" w14:textId="24B7CD67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4C42EBC" w14:textId="5E703BA0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D295C0A" w14:textId="77777777" w:rsidR="000807C2" w:rsidRPr="000807C2" w:rsidRDefault="000807C2" w:rsidP="000807C2">
      <w:pPr>
        <w:rPr>
          <w:rFonts w:eastAsia="Cambria"/>
          <w:color w:val="000000" w:themeColor="text1"/>
        </w:rPr>
      </w:pPr>
    </w:p>
    <w:p w14:paraId="2BA0D41B" w14:textId="4D1F402B" w:rsidR="00456277" w:rsidRPr="007E76C8" w:rsidRDefault="00456277" w:rsidP="007E76C8">
      <w:pPr>
        <w:rPr>
          <w:rFonts w:eastAsia="Cambria"/>
          <w:color w:val="000000" w:themeColor="text1"/>
        </w:rPr>
      </w:pPr>
    </w:p>
    <w:p w14:paraId="6E7590F8" w14:textId="0F4F48A3" w:rsidR="008271CF" w:rsidRPr="0090599E" w:rsidRDefault="000720F7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0720F7">
        <w:rPr>
          <w:rFonts w:ascii="Times New Roman" w:eastAsia="Cambria" w:hAnsi="Times New Roman" w:cs="Times New Roman"/>
          <w:b/>
          <w:color w:val="000000" w:themeColor="text1"/>
        </w:rPr>
        <w:t>What is the distribution of orders across different order categories?</w:t>
      </w:r>
    </w:p>
    <w:p w14:paraId="50AF2224" w14:textId="75C8EE20" w:rsidR="007E76C8" w:rsidRPr="006C07A2" w:rsidRDefault="007E76C8" w:rsidP="007E76C8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</w:t>
      </w:r>
      <w:r w:rsidR="000720F7">
        <w:rPr>
          <w:rFonts w:ascii="Times New Roman" w:eastAsia="Cambria" w:hAnsi="Times New Roman" w:cs="Times New Roman"/>
          <w:color w:val="000000" w:themeColor="text1"/>
          <w:sz w:val="24"/>
        </w:rPr>
        <w:t>the Pivot Table for given Dataset.</w:t>
      </w:r>
    </w:p>
    <w:p w14:paraId="4AAE0F17" w14:textId="08922B90" w:rsidR="006C07A2" w:rsidRPr="0090599E" w:rsidRDefault="006C07A2" w:rsidP="007E76C8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</w:t>
      </w:r>
      <w:proofErr w:type="spellStart"/>
      <w:r>
        <w:rPr>
          <w:rFonts w:ascii="Times New Roman" w:eastAsia="Cambria" w:hAnsi="Times New Roman" w:cs="Times New Roman"/>
          <w:color w:val="000000" w:themeColor="text1"/>
          <w:sz w:val="24"/>
        </w:rPr>
        <w:t>Order_Category</w:t>
      </w:r>
      <w:proofErr w:type="spellEnd"/>
      <w:r>
        <w:rPr>
          <w:rFonts w:ascii="Times New Roman" w:eastAsia="Cambria" w:hAnsi="Times New Roman" w:cs="Times New Roman"/>
          <w:color w:val="000000" w:themeColor="text1"/>
          <w:sz w:val="24"/>
        </w:rPr>
        <w:t>_# in Row Label and Count of Order in Values</w:t>
      </w:r>
    </w:p>
    <w:p w14:paraId="5B5FBAD4" w14:textId="7A2D9FDB" w:rsidR="006C07A2" w:rsidRDefault="009420D4" w:rsidP="00603AF0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31676A">
        <w:rPr>
          <w:rFonts w:ascii="Times New Roman" w:eastAsia="Cambria" w:hAnsi="Times New Roman" w:cs="Times New Roman"/>
          <w:noProof/>
          <w:color w:val="000000" w:themeColor="text1"/>
          <w:sz w:val="24"/>
        </w:rPr>
        <w:drawing>
          <wp:anchor distT="0" distB="0" distL="114300" distR="114300" simplePos="0" relativeHeight="251677696" behindDoc="1" locked="0" layoutInCell="1" allowOverlap="1" wp14:anchorId="3014EA04" wp14:editId="4302429D">
            <wp:simplePos x="0" y="0"/>
            <wp:positionH relativeFrom="column">
              <wp:posOffset>431800</wp:posOffset>
            </wp:positionH>
            <wp:positionV relativeFrom="paragraph">
              <wp:posOffset>310515</wp:posOffset>
            </wp:positionV>
            <wp:extent cx="4229690" cy="1924319"/>
            <wp:effectExtent l="0" t="0" r="0" b="0"/>
            <wp:wrapTight wrapText="bothSides">
              <wp:wrapPolygon edited="0">
                <wp:start x="0" y="0"/>
                <wp:lineTo x="0" y="21386"/>
                <wp:lineTo x="21503" y="21386"/>
                <wp:lineTo x="2150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676A">
        <w:rPr>
          <w:noProof/>
        </w:rPr>
        <w:drawing>
          <wp:anchor distT="0" distB="0" distL="114300" distR="114300" simplePos="0" relativeHeight="251678720" behindDoc="1" locked="0" layoutInCell="1" allowOverlap="1" wp14:anchorId="16473675" wp14:editId="371EE9B1">
            <wp:simplePos x="0" y="0"/>
            <wp:positionH relativeFrom="margin">
              <wp:posOffset>3727450</wp:posOffset>
            </wp:positionH>
            <wp:positionV relativeFrom="paragraph">
              <wp:posOffset>113665</wp:posOffset>
            </wp:positionV>
            <wp:extent cx="3448050" cy="2959100"/>
            <wp:effectExtent l="0" t="0" r="0" b="12700"/>
            <wp:wrapTight wrapText="bothSides">
              <wp:wrapPolygon edited="0">
                <wp:start x="0" y="0"/>
                <wp:lineTo x="0" y="21554"/>
                <wp:lineTo x="21481" y="21554"/>
                <wp:lineTo x="21481" y="0"/>
                <wp:lineTo x="0" y="0"/>
              </wp:wrapPolygon>
            </wp:wrapTight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3C1625A7-104F-49FB-889C-50BC86634A9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B46BE" w14:textId="07E7E937" w:rsidR="00603AF0" w:rsidRDefault="00603AF0" w:rsidP="00603AF0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51384B5" w14:textId="5151F0E5" w:rsidR="00603AF0" w:rsidRDefault="00603AF0" w:rsidP="00603AF0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2CE729A" w14:textId="77777777" w:rsidR="006A5394" w:rsidRPr="006A5394" w:rsidRDefault="006A5394" w:rsidP="006A5394">
      <w:pPr>
        <w:rPr>
          <w:rFonts w:eastAsia="Cambria"/>
          <w:color w:val="000000" w:themeColor="text1"/>
        </w:rPr>
      </w:pPr>
    </w:p>
    <w:p w14:paraId="5F1A737E" w14:textId="7919BBB4" w:rsidR="007F7FF4" w:rsidRPr="0090599E" w:rsidRDefault="00BC5551" w:rsidP="007F7FF4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BC5551">
        <w:rPr>
          <w:rFonts w:ascii="Times New Roman" w:eastAsia="Cambria" w:hAnsi="Times New Roman" w:cs="Times New Roman"/>
          <w:b/>
          <w:color w:val="000000" w:themeColor="text1"/>
        </w:rPr>
        <w:lastRenderedPageBreak/>
        <w:t>Can you identify the most common product purchased in large orders?</w:t>
      </w:r>
    </w:p>
    <w:p w14:paraId="41A39A33" w14:textId="74F4B4E8" w:rsidR="00D77C36" w:rsidRDefault="007F7FF4" w:rsidP="00D77C36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noProof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</w:t>
      </w:r>
      <w:r w:rsidR="00D77C36">
        <w:rPr>
          <w:rFonts w:ascii="Times New Roman" w:eastAsia="Cambria" w:hAnsi="Times New Roman" w:cs="Times New Roman"/>
          <w:color w:val="000000" w:themeColor="text1"/>
          <w:sz w:val="24"/>
        </w:rPr>
        <w:t>Pivot Table for given Dataset.</w:t>
      </w:r>
    </w:p>
    <w:p w14:paraId="6ACD20EA" w14:textId="04F7C085" w:rsidR="00D77C36" w:rsidRDefault="00D77C36" w:rsidP="00D77C36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noProof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Place the Product_# in the Row Label and Count of  Quantity in Values field. </w:t>
      </w:r>
    </w:p>
    <w:p w14:paraId="2DEBF4DF" w14:textId="19F8BFA8" w:rsidR="006A5394" w:rsidRDefault="00A00A37" w:rsidP="00D77C36">
      <w:pPr>
        <w:pStyle w:val="ListParagraph"/>
        <w:ind w:left="1440"/>
        <w:rPr>
          <w:rFonts w:ascii="Times New Roman" w:eastAsia="Cambria" w:hAnsi="Times New Roman" w:cs="Times New Roman"/>
          <w:noProof/>
          <w:color w:val="000000" w:themeColor="text1"/>
          <w:sz w:val="24"/>
        </w:rPr>
      </w:pPr>
      <w:r w:rsidRPr="00A00A37">
        <w:rPr>
          <w:rFonts w:ascii="Times New Roman" w:eastAsia="Cambria" w:hAnsi="Times New Roman" w:cs="Times New Roman"/>
          <w:noProof/>
          <w:color w:val="000000" w:themeColor="text1"/>
          <w:sz w:val="24"/>
        </w:rPr>
        <w:drawing>
          <wp:anchor distT="0" distB="0" distL="114300" distR="114300" simplePos="0" relativeHeight="251688960" behindDoc="1" locked="0" layoutInCell="1" allowOverlap="1" wp14:anchorId="54E65B9B" wp14:editId="48152BC3">
            <wp:simplePos x="0" y="0"/>
            <wp:positionH relativeFrom="column">
              <wp:posOffset>254000</wp:posOffset>
            </wp:positionH>
            <wp:positionV relativeFrom="paragraph">
              <wp:posOffset>183515</wp:posOffset>
            </wp:positionV>
            <wp:extent cx="4877481" cy="3581900"/>
            <wp:effectExtent l="0" t="0" r="0" b="0"/>
            <wp:wrapTight wrapText="bothSides">
              <wp:wrapPolygon edited="0">
                <wp:start x="0" y="0"/>
                <wp:lineTo x="0" y="21485"/>
                <wp:lineTo x="21513" y="21485"/>
                <wp:lineTo x="2151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305F40" w14:textId="7F6CD3F1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5AB57A8A" w14:textId="4D9F6B78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F8D9B01" w14:textId="23219FC9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10D0092" w14:textId="2CB60C29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727C33F" w14:textId="6353047F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21A2B8B" w14:textId="06D52A10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8790788" w14:textId="2739934F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2EBC4F3" w14:textId="49EF568C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DD82281" w14:textId="410AB8BF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0DFA96D" w14:textId="5A5290CC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9F98496" w14:textId="4D7A6061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A91BFD5" w14:textId="78A19CD2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9DA3D8E" w14:textId="039FF13B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5F16797" w14:textId="29EBB31A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562EA5E" w14:textId="1058B953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2EAB41F" w14:textId="10965617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54A54BE" w14:textId="17F6DEB6" w:rsidR="006A5394" w:rsidRDefault="00A00A37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265CF43A" wp14:editId="74CAA6DC">
            <wp:simplePos x="0" y="0"/>
            <wp:positionH relativeFrom="margin">
              <wp:align>right</wp:align>
            </wp:positionH>
            <wp:positionV relativeFrom="paragraph">
              <wp:posOffset>307340</wp:posOffset>
            </wp:positionV>
            <wp:extent cx="6737350" cy="3390900"/>
            <wp:effectExtent l="0" t="0" r="6350" b="0"/>
            <wp:wrapTight wrapText="bothSides">
              <wp:wrapPolygon edited="0">
                <wp:start x="0" y="0"/>
                <wp:lineTo x="0" y="21479"/>
                <wp:lineTo x="21559" y="21479"/>
                <wp:lineTo x="21559" y="0"/>
                <wp:lineTo x="0" y="0"/>
              </wp:wrapPolygon>
            </wp:wrapTight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0AA4088D-3645-4DCD-9BE4-255FCFBE31B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6EE5F1" w14:textId="3AB70ADE" w:rsidR="006A5394" w:rsidRDefault="006A5394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D37BBCD" w14:textId="1F082EC4" w:rsidR="006A5394" w:rsidRPr="00E81F56" w:rsidRDefault="006A5394" w:rsidP="00E81F56">
      <w:pPr>
        <w:rPr>
          <w:rFonts w:eastAsia="Cambria"/>
          <w:b/>
          <w:color w:val="000000" w:themeColor="text1"/>
        </w:rPr>
      </w:pPr>
    </w:p>
    <w:p w14:paraId="1D267C4E" w14:textId="2154810B" w:rsidR="000D38DB" w:rsidRPr="0090599E" w:rsidRDefault="006F714E" w:rsidP="000D38DB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6F714E">
        <w:rPr>
          <w:rFonts w:ascii="Times New Roman" w:eastAsia="Cambria" w:hAnsi="Times New Roman" w:cs="Times New Roman"/>
          <w:b/>
          <w:color w:val="000000" w:themeColor="text1"/>
        </w:rPr>
        <w:t>What is the average quantity of products per order?</w:t>
      </w:r>
    </w:p>
    <w:p w14:paraId="6C86B778" w14:textId="7408BCEE" w:rsidR="00DC6034" w:rsidRDefault="000D38DB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DC6034"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</w:t>
      </w:r>
      <w:r w:rsidR="006F714E">
        <w:rPr>
          <w:rFonts w:ascii="Times New Roman" w:eastAsia="Cambria" w:hAnsi="Times New Roman" w:cs="Times New Roman"/>
          <w:color w:val="000000" w:themeColor="text1"/>
          <w:sz w:val="24"/>
        </w:rPr>
        <w:t xml:space="preserve">Pivot Table for given Dataset. </w:t>
      </w:r>
    </w:p>
    <w:p w14:paraId="52F8F26E" w14:textId="6874E7BE" w:rsidR="002D5CC2" w:rsidRDefault="006F714E" w:rsidP="0037591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And insert </w:t>
      </w:r>
      <w:proofErr w:type="spellStart"/>
      <w:proofErr w:type="gramStart"/>
      <w:r>
        <w:rPr>
          <w:rFonts w:ascii="Times New Roman" w:eastAsia="Cambria" w:hAnsi="Times New Roman" w:cs="Times New Roman"/>
          <w:color w:val="000000" w:themeColor="text1"/>
          <w:sz w:val="24"/>
        </w:rPr>
        <w:t>a</w:t>
      </w:r>
      <w:proofErr w:type="spellEnd"/>
      <w:proofErr w:type="gramEnd"/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Average </w:t>
      </w:r>
      <w:proofErr w:type="spellStart"/>
      <w:r>
        <w:rPr>
          <w:rFonts w:ascii="Times New Roman" w:eastAsia="Cambria" w:hAnsi="Times New Roman" w:cs="Times New Roman"/>
          <w:color w:val="000000" w:themeColor="text1"/>
          <w:sz w:val="24"/>
        </w:rPr>
        <w:t>Total_Cost</w:t>
      </w:r>
      <w:proofErr w:type="spellEnd"/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in Values field.</w:t>
      </w:r>
    </w:p>
    <w:p w14:paraId="67EB4E1F" w14:textId="4920DCE5" w:rsidR="00375919" w:rsidRDefault="00375919" w:rsidP="00375919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CC70AAC" w14:textId="3896E3D1" w:rsidR="00375919" w:rsidRPr="00375919" w:rsidRDefault="00375919" w:rsidP="00375919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375919">
        <w:rPr>
          <w:rFonts w:ascii="Times New Roman" w:eastAsia="Cambria" w:hAnsi="Times New Roman" w:cs="Times New Roman"/>
          <w:noProof/>
          <w:color w:val="000000" w:themeColor="text1"/>
          <w:sz w:val="24"/>
        </w:rPr>
        <w:drawing>
          <wp:inline distT="0" distB="0" distL="0" distR="0" wp14:anchorId="0FAE8925" wp14:editId="35CFF71B">
            <wp:extent cx="3143689" cy="1114581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5280F" w14:textId="617FE406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57B9DE4" w14:textId="77777777" w:rsidR="00DC6034" w:rsidRPr="002D5CC2" w:rsidRDefault="00DC6034" w:rsidP="002D5CC2">
      <w:pPr>
        <w:rPr>
          <w:rFonts w:eastAsia="Cambria"/>
          <w:b/>
          <w:color w:val="000000" w:themeColor="text1"/>
        </w:rPr>
      </w:pPr>
    </w:p>
    <w:p w14:paraId="33697440" w14:textId="1DFE094B" w:rsidR="00DC6034" w:rsidRPr="0090599E" w:rsidRDefault="009420D4" w:rsidP="00DC6034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9420D4">
        <w:rPr>
          <w:rFonts w:ascii="Times New Roman" w:eastAsia="Cambria" w:hAnsi="Times New Roman" w:cs="Times New Roman"/>
          <w:b/>
          <w:color w:val="000000" w:themeColor="text1"/>
        </w:rPr>
        <w:t>Which product has the highest unit price?</w:t>
      </w:r>
    </w:p>
    <w:p w14:paraId="737EDB23" w14:textId="03F0C6FB" w:rsidR="00DC6034" w:rsidRDefault="009420D4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ivot Table for given dataset.</w:t>
      </w:r>
    </w:p>
    <w:p w14:paraId="4264E31C" w14:textId="6B4C6F7D" w:rsidR="00DC6034" w:rsidRDefault="009420D4" w:rsidP="00A81566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 xml:space="preserve">Insert Product_# in Row Label and Max of </w:t>
      </w:r>
      <w:proofErr w:type="spellStart"/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>Unit_Price</w:t>
      </w:r>
      <w:proofErr w:type="spellEnd"/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 xml:space="preserve"> in Values.</w:t>
      </w:r>
    </w:p>
    <w:p w14:paraId="1F3BD91E" w14:textId="354BB7BA" w:rsidR="002D5CC2" w:rsidRDefault="009420D4" w:rsidP="002D5CC2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9420D4">
        <w:rPr>
          <w:rFonts w:ascii="Times New Roman" w:eastAsia="Cambria" w:hAnsi="Times New Roman" w:cs="Times New Roman"/>
          <w:noProof/>
          <w:color w:val="000000" w:themeColor="text1"/>
          <w:sz w:val="24"/>
        </w:rPr>
        <w:drawing>
          <wp:anchor distT="0" distB="0" distL="114300" distR="114300" simplePos="0" relativeHeight="251681792" behindDoc="1" locked="0" layoutInCell="1" allowOverlap="1" wp14:anchorId="04A49198" wp14:editId="1A68ACF7">
            <wp:simplePos x="0" y="0"/>
            <wp:positionH relativeFrom="page">
              <wp:posOffset>1155700</wp:posOffset>
            </wp:positionH>
            <wp:positionV relativeFrom="paragraph">
              <wp:posOffset>16510</wp:posOffset>
            </wp:positionV>
            <wp:extent cx="4267796" cy="3886742"/>
            <wp:effectExtent l="0" t="0" r="0" b="0"/>
            <wp:wrapTight wrapText="bothSides">
              <wp:wrapPolygon edited="0">
                <wp:start x="0" y="0"/>
                <wp:lineTo x="0" y="21494"/>
                <wp:lineTo x="21504" y="21494"/>
                <wp:lineTo x="21504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4B9945" w14:textId="23C4CF88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39C09EA" w14:textId="773FF0DD" w:rsidR="00601151" w:rsidRDefault="00601151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B084DA9" w14:textId="38984481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488E94C" w14:textId="536AD9AE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52DD695" w14:textId="0A8DDAF6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F15D81E" w14:textId="0EDE194F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97D93A2" w14:textId="124CCE9D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79F1E13" w14:textId="1E518BDB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96F18F1" w14:textId="761C9ADB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26DC46F" w14:textId="0815C05A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580F0FF" w14:textId="7EAA383B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33C2837" w14:textId="15DFBEB1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3A357AE" w14:textId="6C677DB5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94E7E3E" w14:textId="334DE32C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E10CFDF" w14:textId="76038363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FD463F3" w14:textId="120B4C34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6772228" w14:textId="33664C5F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68CAB4E" w14:textId="0D94C487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F4425D1" w14:textId="77777777" w:rsidR="009420D4" w:rsidRDefault="009420D4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C9DF5B9" w14:textId="22E87088" w:rsidR="002D5CC2" w:rsidRPr="001215FC" w:rsidRDefault="002D5CC2" w:rsidP="001215FC">
      <w:pPr>
        <w:rPr>
          <w:rFonts w:eastAsia="Cambria"/>
          <w:color w:val="000000" w:themeColor="text1"/>
        </w:rPr>
      </w:pPr>
    </w:p>
    <w:p w14:paraId="4A31DF55" w14:textId="77777777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A13C6E8" w14:textId="6A7D951E" w:rsidR="00601151" w:rsidRPr="00B87DF2" w:rsidRDefault="00B87DF2" w:rsidP="00601151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</w:pPr>
      <w:r w:rsidRPr="00B87DF2"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  <w:t>What is the total revenue generated from large orders versus normal orders?</w:t>
      </w:r>
    </w:p>
    <w:p w14:paraId="076C8D38" w14:textId="18AC2A96" w:rsidR="001215FC" w:rsidRPr="00B87DF2" w:rsidRDefault="00B87DF2" w:rsidP="00B87DF2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ivot Table for given Dataset.</w:t>
      </w:r>
    </w:p>
    <w:p w14:paraId="36114B8F" w14:textId="0324A8EF" w:rsidR="00B87DF2" w:rsidRPr="00B87DF2" w:rsidRDefault="00B87DF2" w:rsidP="00B87DF2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</w:rPr>
        <w:t xml:space="preserve">Insert a Filtered </w:t>
      </w:r>
      <w:proofErr w:type="spellStart"/>
      <w:r>
        <w:rPr>
          <w:rFonts w:ascii="Times New Roman" w:eastAsia="Cambria" w:hAnsi="Times New Roman" w:cs="Times New Roman"/>
          <w:bCs/>
          <w:color w:val="000000" w:themeColor="text1"/>
        </w:rPr>
        <w:t>Order_Category</w:t>
      </w:r>
      <w:proofErr w:type="spellEnd"/>
      <w:r>
        <w:rPr>
          <w:rFonts w:ascii="Times New Roman" w:eastAsia="Cambria" w:hAnsi="Times New Roman" w:cs="Times New Roman"/>
          <w:bCs/>
          <w:color w:val="000000" w:themeColor="text1"/>
        </w:rPr>
        <w:t xml:space="preserve"># as Large and Normal in Row Label and Insert Sum of </w:t>
      </w:r>
      <w:proofErr w:type="spellStart"/>
      <w:r>
        <w:rPr>
          <w:rFonts w:ascii="Times New Roman" w:eastAsia="Cambria" w:hAnsi="Times New Roman" w:cs="Times New Roman"/>
          <w:bCs/>
          <w:color w:val="000000" w:themeColor="text1"/>
        </w:rPr>
        <w:t>Total_Cost</w:t>
      </w:r>
      <w:proofErr w:type="spellEnd"/>
      <w:r>
        <w:rPr>
          <w:rFonts w:ascii="Times New Roman" w:eastAsia="Cambria" w:hAnsi="Times New Roman" w:cs="Times New Roman"/>
          <w:bCs/>
          <w:color w:val="000000" w:themeColor="text1"/>
        </w:rPr>
        <w:t xml:space="preserve"> in Values.</w:t>
      </w:r>
    </w:p>
    <w:p w14:paraId="3D7C8682" w14:textId="2BFE3508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750FF71" w14:textId="184AADB1" w:rsidR="001215FC" w:rsidRDefault="00B87DF2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B87DF2">
        <w:rPr>
          <w:rFonts w:ascii="Times New Roman" w:eastAsia="Cambria" w:hAnsi="Times New Roman" w:cs="Times New Roman"/>
          <w:b/>
          <w:noProof/>
          <w:color w:val="000000" w:themeColor="text1"/>
          <w:sz w:val="24"/>
        </w:rPr>
        <w:drawing>
          <wp:inline distT="0" distB="0" distL="0" distR="0" wp14:anchorId="0F0CE751" wp14:editId="7D12C33F">
            <wp:extent cx="4267796" cy="167663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6310D" w14:textId="16C479B8" w:rsidR="00060994" w:rsidRDefault="00060994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A7E51F4" w14:textId="021757EA" w:rsidR="00060994" w:rsidRDefault="00060994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549459F0" wp14:editId="5A4B334A">
            <wp:extent cx="4572000" cy="2743200"/>
            <wp:effectExtent l="0" t="0" r="0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id="{B698878E-811E-4970-A3CF-F8265AE0DBC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6F2D62AC" w14:textId="77777777" w:rsidR="001215FC" w:rsidRPr="00B87DF2" w:rsidRDefault="001215FC" w:rsidP="00B87DF2">
      <w:pPr>
        <w:rPr>
          <w:rFonts w:eastAsia="Cambria"/>
          <w:b/>
          <w:color w:val="000000" w:themeColor="text1"/>
        </w:rPr>
      </w:pPr>
    </w:p>
    <w:p w14:paraId="70C71F9E" w14:textId="77777777" w:rsid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8BDF15A" w14:textId="6CA03CB8" w:rsidR="00FC5869" w:rsidRPr="00FC5869" w:rsidRDefault="00B87DF2" w:rsidP="00FC586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B87DF2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proportion of large orders to normal orders in the dataset?</w:t>
      </w:r>
    </w:p>
    <w:p w14:paraId="53CC9909" w14:textId="7A52DFC5" w:rsidR="007953E9" w:rsidRPr="007953E9" w:rsidRDefault="007953E9" w:rsidP="007953E9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</w:t>
      </w:r>
      <w:r w:rsidR="004D59CC">
        <w:rPr>
          <w:rFonts w:ascii="Times New Roman" w:eastAsia="Cambria" w:hAnsi="Times New Roman" w:cs="Times New Roman"/>
          <w:color w:val="000000" w:themeColor="text1"/>
          <w:sz w:val="24"/>
        </w:rPr>
        <w:t xml:space="preserve"> Pivot Table for given Dataset.</w:t>
      </w:r>
    </w:p>
    <w:p w14:paraId="5052954C" w14:textId="2981E90F" w:rsidR="00FC5869" w:rsidRPr="00B23928" w:rsidRDefault="004D59CC" w:rsidP="00FC5869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 xml:space="preserve">Insert The Filtered </w:t>
      </w:r>
      <w:proofErr w:type="spellStart"/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>Orers_Category</w:t>
      </w:r>
      <w:proofErr w:type="spellEnd"/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># as Lar</w:t>
      </w:r>
      <w:r w:rsidR="00BB706A">
        <w:rPr>
          <w:rFonts w:ascii="Times New Roman" w:eastAsia="Cambria" w:hAnsi="Times New Roman" w:cs="Times New Roman"/>
          <w:bCs/>
          <w:color w:val="000000" w:themeColor="text1"/>
          <w:sz w:val="24"/>
        </w:rPr>
        <w:t>g</w:t>
      </w:r>
      <w:r>
        <w:rPr>
          <w:rFonts w:ascii="Times New Roman" w:eastAsia="Cambria" w:hAnsi="Times New Roman" w:cs="Times New Roman"/>
          <w:bCs/>
          <w:color w:val="000000" w:themeColor="text1"/>
          <w:sz w:val="24"/>
        </w:rPr>
        <w:t>e and normal and Insert Count of Orders_# as Values.</w:t>
      </w:r>
    </w:p>
    <w:p w14:paraId="7AA52251" w14:textId="06DF9548" w:rsidR="00B23928" w:rsidRDefault="00B23928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0DE8AF5" w14:textId="2631C92A" w:rsidR="00B23928" w:rsidRDefault="004D59CC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4D59CC">
        <w:rPr>
          <w:rFonts w:ascii="Times New Roman" w:eastAsia="Cambria" w:hAnsi="Times New Roman" w:cs="Times New Roman"/>
          <w:b/>
          <w:noProof/>
          <w:color w:val="000000" w:themeColor="text1"/>
          <w:sz w:val="24"/>
        </w:rPr>
        <w:lastRenderedPageBreak/>
        <w:drawing>
          <wp:inline distT="0" distB="0" distL="0" distR="0" wp14:anchorId="7688A538" wp14:editId="73375A6A">
            <wp:extent cx="4229690" cy="167663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B9D85" w14:textId="4F233138" w:rsidR="005473A2" w:rsidRDefault="005473A2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72A9B154" wp14:editId="6579221D">
            <wp:simplePos x="0" y="0"/>
            <wp:positionH relativeFrom="margin">
              <wp:posOffset>933450</wp:posOffset>
            </wp:positionH>
            <wp:positionV relativeFrom="paragraph">
              <wp:posOffset>115570</wp:posOffset>
            </wp:positionV>
            <wp:extent cx="4540250" cy="2400300"/>
            <wp:effectExtent l="0" t="0" r="12700" b="0"/>
            <wp:wrapTight wrapText="bothSides">
              <wp:wrapPolygon edited="0">
                <wp:start x="0" y="0"/>
                <wp:lineTo x="0" y="21429"/>
                <wp:lineTo x="21570" y="21429"/>
                <wp:lineTo x="21570" y="0"/>
                <wp:lineTo x="0" y="0"/>
              </wp:wrapPolygon>
            </wp:wrapTight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21C0CB7B-F39B-46DE-9413-40F0773930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F67AE0" w14:textId="1F9FC3B1" w:rsidR="005473A2" w:rsidRDefault="005473A2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5DBA81A" w14:textId="77777777" w:rsidR="005473A2" w:rsidRDefault="005473A2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4AABF5F" w14:textId="77777777" w:rsidR="005473A2" w:rsidRDefault="005473A2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15F995A" w14:textId="77777777" w:rsidR="005473A2" w:rsidRDefault="005473A2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CEAA7E3" w14:textId="77777777" w:rsidR="005473A2" w:rsidRDefault="005473A2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74E6179" w14:textId="57D3018B" w:rsidR="005473A2" w:rsidRDefault="005473A2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F27340A" w14:textId="1E045BE5" w:rsidR="005473A2" w:rsidRPr="00060994" w:rsidRDefault="005473A2" w:rsidP="00060994">
      <w:pPr>
        <w:rPr>
          <w:rFonts w:eastAsia="Cambria"/>
          <w:b/>
          <w:color w:val="000000" w:themeColor="text1"/>
        </w:rPr>
      </w:pPr>
    </w:p>
    <w:p w14:paraId="28462833" w14:textId="79FA7F35" w:rsidR="005473A2" w:rsidRDefault="005473A2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9EEFF2E" w14:textId="00C042FC" w:rsidR="00060994" w:rsidRDefault="00060994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AD664A8" w14:textId="3DE07A31" w:rsidR="00060994" w:rsidRDefault="00060994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7BC843D" w14:textId="4629FB37" w:rsidR="00060994" w:rsidRDefault="00060994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53974BC4" w14:textId="6E426F6C" w:rsidR="00060994" w:rsidRDefault="00060994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5B97E8B" w14:textId="77777777" w:rsidR="00060994" w:rsidRDefault="00060994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C8FC991" w14:textId="2E95B918" w:rsidR="00BB706A" w:rsidRPr="00FC5869" w:rsidRDefault="00BB706A" w:rsidP="00BB706A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BB706A">
        <w:rPr>
          <w:rFonts w:ascii="Times New Roman" w:eastAsia="Cambria" w:hAnsi="Times New Roman" w:cs="Times New Roman"/>
          <w:b/>
          <w:color w:val="000000" w:themeColor="text1"/>
          <w:sz w:val="24"/>
        </w:rPr>
        <w:t>How many unique customers are represented in the dataset?</w:t>
      </w:r>
    </w:p>
    <w:p w14:paraId="533492FF" w14:textId="40EA92A7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ivot Table for given Dataset.</w:t>
      </w:r>
    </w:p>
    <w:p w14:paraId="0208EEB5" w14:textId="54FB88D8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Name as Row Label and find the Count</w:t>
      </w:r>
    </w:p>
    <w:p w14:paraId="50BDB968" w14:textId="7302CEE7" w:rsidR="00BB706A" w:rsidRPr="007953E9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  <w:t xml:space="preserve">Answer :-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146</w:t>
      </w:r>
    </w:p>
    <w:p w14:paraId="0157B38D" w14:textId="77777777" w:rsidR="00BB706A" w:rsidRPr="00FC5869" w:rsidRDefault="00BB706A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2EBFFC9" w14:textId="666EDC84" w:rsid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60E9A61" w14:textId="2DB0146C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7E5DE2CD" w14:textId="033EE203" w:rsidR="00BB706A" w:rsidRPr="00FC5869" w:rsidRDefault="00BB706A" w:rsidP="00BB706A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BB706A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most frequently purchased product across all orders?</w:t>
      </w:r>
    </w:p>
    <w:p w14:paraId="72D2C21D" w14:textId="77777777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ivot Table for given Dataset.</w:t>
      </w:r>
    </w:p>
    <w:p w14:paraId="1A6DC541" w14:textId="2F90CCFA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roduct_# as Row Label and Insert Count of Orders_# as Values.</w:t>
      </w:r>
    </w:p>
    <w:p w14:paraId="003505B1" w14:textId="73AFD3FF" w:rsidR="00BB706A" w:rsidRPr="00A02AB7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  <w:t xml:space="preserve">Answer :-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Product – 3 with 60 Orders.</w:t>
      </w:r>
    </w:p>
    <w:p w14:paraId="3B64E359" w14:textId="5AE4B303" w:rsidR="00A02AB7" w:rsidRPr="00A02AB7" w:rsidRDefault="00A02AB7" w:rsidP="00A02AB7">
      <w:pPr>
        <w:rPr>
          <w:rFonts w:eastAsia="Cambria"/>
          <w:b/>
          <w:color w:val="000000" w:themeColor="text1"/>
        </w:rPr>
      </w:pPr>
      <w:r w:rsidRPr="00A02AB7">
        <w:rPr>
          <w:rFonts w:eastAsia="Cambria"/>
          <w:b/>
          <w:noProof/>
          <w:color w:val="000000" w:themeColor="text1"/>
        </w:rPr>
        <w:lastRenderedPageBreak/>
        <w:drawing>
          <wp:anchor distT="0" distB="0" distL="114300" distR="114300" simplePos="0" relativeHeight="251682816" behindDoc="1" locked="0" layoutInCell="1" allowOverlap="1" wp14:anchorId="12B455A8" wp14:editId="0EBBA079">
            <wp:simplePos x="0" y="0"/>
            <wp:positionH relativeFrom="column">
              <wp:posOffset>704850</wp:posOffset>
            </wp:positionH>
            <wp:positionV relativeFrom="paragraph">
              <wp:posOffset>8890</wp:posOffset>
            </wp:positionV>
            <wp:extent cx="4410691" cy="3896269"/>
            <wp:effectExtent l="0" t="0" r="9525" b="9525"/>
            <wp:wrapTight wrapText="bothSides">
              <wp:wrapPolygon edited="0">
                <wp:start x="0" y="0"/>
                <wp:lineTo x="0" y="21547"/>
                <wp:lineTo x="21553" y="21547"/>
                <wp:lineTo x="21553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0C3638" w14:textId="2679FED3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131A099" w14:textId="57EACD0C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65C9196D" w14:textId="6EE16328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57A5D956" w14:textId="108F8FFD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6E9384EB" w14:textId="2C5F2B6D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5A11B868" w14:textId="74DC5661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3EAB6F5" w14:textId="1E79A840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C387186" w14:textId="5C67E616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8F2D3FA" w14:textId="36BAEC92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C127335" w14:textId="2ADA8DC0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D7CBBE5" w14:textId="5540FC0F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912AA4F" w14:textId="1C1C70E4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0A23ACA7" w14:textId="15A343A2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36663D6" w14:textId="7A10D53E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72D196D1" w14:textId="6D93D452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5B454C7E" w14:textId="0C945D9C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2D7E95D" w14:textId="20205766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3C5A9E4" w14:textId="21134E65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7CB345DD" w14:textId="048C32F0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18ADA36" w14:textId="16E205DD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7807A442" w14:textId="583561ED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2FA94F2" w14:textId="77777777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7E49DD42" w14:textId="790E292B" w:rsidR="00BB706A" w:rsidRPr="00FC5869" w:rsidRDefault="00A02AB7" w:rsidP="00BB706A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A02AB7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average total cost for each order category?</w:t>
      </w:r>
    </w:p>
    <w:p w14:paraId="72BA1A5E" w14:textId="77777777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ivot Table for given Dataset.</w:t>
      </w:r>
    </w:p>
    <w:p w14:paraId="68928FD7" w14:textId="4A1437E4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</w:t>
      </w:r>
      <w:proofErr w:type="gramStart"/>
      <w:r w:rsidR="00A02AB7">
        <w:rPr>
          <w:rFonts w:ascii="Times New Roman" w:eastAsia="Cambria" w:hAnsi="Times New Roman" w:cs="Times New Roman"/>
          <w:color w:val="000000" w:themeColor="text1"/>
          <w:sz w:val="24"/>
        </w:rPr>
        <w:t>a</w:t>
      </w:r>
      <w:proofErr w:type="gramEnd"/>
      <w:r w:rsidR="00A02AB7">
        <w:rPr>
          <w:rFonts w:ascii="Times New Roman" w:eastAsia="Cambria" w:hAnsi="Times New Roman" w:cs="Times New Roman"/>
          <w:color w:val="000000" w:themeColor="text1"/>
          <w:sz w:val="24"/>
        </w:rPr>
        <w:t xml:space="preserve"> </w:t>
      </w:r>
      <w:proofErr w:type="spellStart"/>
      <w:r w:rsidR="00A02AB7">
        <w:rPr>
          <w:rFonts w:ascii="Times New Roman" w:eastAsia="Cambria" w:hAnsi="Times New Roman" w:cs="Times New Roman"/>
          <w:color w:val="000000" w:themeColor="text1"/>
          <w:sz w:val="24"/>
        </w:rPr>
        <w:t>Order_Category</w:t>
      </w:r>
      <w:proofErr w:type="spellEnd"/>
      <w:r w:rsidR="00A02AB7">
        <w:rPr>
          <w:rFonts w:ascii="Times New Roman" w:eastAsia="Cambria" w:hAnsi="Times New Roman" w:cs="Times New Roman"/>
          <w:color w:val="000000" w:themeColor="text1"/>
          <w:sz w:val="24"/>
        </w:rPr>
        <w:t xml:space="preserve"># in Row Label and Average of </w:t>
      </w:r>
      <w:proofErr w:type="spellStart"/>
      <w:r w:rsidR="00A02AB7">
        <w:rPr>
          <w:rFonts w:ascii="Times New Roman" w:eastAsia="Cambria" w:hAnsi="Times New Roman" w:cs="Times New Roman"/>
          <w:color w:val="000000" w:themeColor="text1"/>
          <w:sz w:val="24"/>
        </w:rPr>
        <w:t>Total_Cost</w:t>
      </w:r>
      <w:proofErr w:type="spellEnd"/>
      <w:r w:rsidR="00A02AB7">
        <w:rPr>
          <w:rFonts w:ascii="Times New Roman" w:eastAsia="Cambria" w:hAnsi="Times New Roman" w:cs="Times New Roman"/>
          <w:color w:val="000000" w:themeColor="text1"/>
          <w:sz w:val="24"/>
        </w:rPr>
        <w:t xml:space="preserve"> in Values.</w:t>
      </w:r>
    </w:p>
    <w:p w14:paraId="59A52982" w14:textId="49B12F1F" w:rsidR="00BB706A" w:rsidRPr="00A02AB7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  <w:t xml:space="preserve">Answer :- </w:t>
      </w:r>
    </w:p>
    <w:p w14:paraId="2D69854A" w14:textId="6EC93BE5" w:rsidR="00A02AB7" w:rsidRPr="007953E9" w:rsidRDefault="00A02AB7" w:rsidP="00A02AB7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A02AB7">
        <w:rPr>
          <w:rFonts w:ascii="Times New Roman" w:eastAsia="Cambria" w:hAnsi="Times New Roman" w:cs="Times New Roman"/>
          <w:b/>
          <w:noProof/>
          <w:color w:val="000000" w:themeColor="text1"/>
          <w:sz w:val="24"/>
        </w:rPr>
        <w:drawing>
          <wp:anchor distT="0" distB="0" distL="114300" distR="114300" simplePos="0" relativeHeight="251683840" behindDoc="1" locked="0" layoutInCell="1" allowOverlap="1" wp14:anchorId="6F05F115" wp14:editId="6BDE2DA4">
            <wp:simplePos x="0" y="0"/>
            <wp:positionH relativeFrom="column">
              <wp:posOffset>762000</wp:posOffset>
            </wp:positionH>
            <wp:positionV relativeFrom="paragraph">
              <wp:posOffset>5080</wp:posOffset>
            </wp:positionV>
            <wp:extent cx="4064000" cy="1549186"/>
            <wp:effectExtent l="0" t="0" r="0" b="0"/>
            <wp:wrapTight wrapText="bothSides">
              <wp:wrapPolygon edited="0">
                <wp:start x="0" y="0"/>
                <wp:lineTo x="0" y="21255"/>
                <wp:lineTo x="21465" y="21255"/>
                <wp:lineTo x="21465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15491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00DDCD" w14:textId="5A7813B4" w:rsidR="00BB706A" w:rsidRDefault="00BB706A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B98D355" w14:textId="40F02FC8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5965E592" w14:textId="3524EAAE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644BEA7A" w14:textId="4F6F3F48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79DB9BBF" w14:textId="78F2F27B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B4D61E1" w14:textId="02B0BEB2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519070DB" w14:textId="77777777" w:rsidR="00A02AB7" w:rsidRDefault="00A02AB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B43267D" w14:textId="0F7001A9" w:rsidR="00BB706A" w:rsidRPr="00FC5869" w:rsidRDefault="00803C40" w:rsidP="00BB706A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803C40">
        <w:rPr>
          <w:rFonts w:ascii="Times New Roman" w:eastAsia="Cambria" w:hAnsi="Times New Roman" w:cs="Times New Roman"/>
          <w:b/>
          <w:color w:val="000000" w:themeColor="text1"/>
          <w:sz w:val="24"/>
        </w:rPr>
        <w:t>How does the quantity of products impact the total cost in different order categories?</w:t>
      </w:r>
    </w:p>
    <w:p w14:paraId="1A286068" w14:textId="77777777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ivot Table for given Dataset.</w:t>
      </w:r>
    </w:p>
    <w:p w14:paraId="1A0724D7" w14:textId="1421FCD4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</w:t>
      </w:r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 xml:space="preserve">Quantity in Row Label and </w:t>
      </w:r>
      <w:proofErr w:type="spellStart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>Order_Category</w:t>
      </w:r>
      <w:proofErr w:type="spellEnd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 xml:space="preserve"> in Columns and Sum of </w:t>
      </w:r>
      <w:proofErr w:type="spellStart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>Total_Cost</w:t>
      </w:r>
      <w:proofErr w:type="spellEnd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 xml:space="preserve"> as Values.</w:t>
      </w:r>
    </w:p>
    <w:p w14:paraId="1F1D0248" w14:textId="0E3DE9A9" w:rsidR="00BB706A" w:rsidRPr="00803C40" w:rsidRDefault="00803C40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6F6277D4" wp14:editId="7839C38B">
            <wp:simplePos x="0" y="0"/>
            <wp:positionH relativeFrom="margin">
              <wp:align>right</wp:align>
            </wp:positionH>
            <wp:positionV relativeFrom="paragraph">
              <wp:posOffset>345440</wp:posOffset>
            </wp:positionV>
            <wp:extent cx="6858000" cy="2926715"/>
            <wp:effectExtent l="0" t="0" r="0" b="6985"/>
            <wp:wrapTight wrapText="bothSides">
              <wp:wrapPolygon edited="0">
                <wp:start x="0" y="0"/>
                <wp:lineTo x="0" y="21511"/>
                <wp:lineTo x="21540" y="21511"/>
                <wp:lineTo x="21540" y="0"/>
                <wp:lineTo x="0" y="0"/>
              </wp:wrapPolygon>
            </wp:wrapTight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3FE9FA0E-2313-4981-B2C8-0DEACA759C0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706A"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  <w:t xml:space="preserve">Answer :- </w:t>
      </w:r>
    </w:p>
    <w:p w14:paraId="6103C439" w14:textId="0705B5AB" w:rsidR="00803C40" w:rsidRDefault="00803C40" w:rsidP="00803C40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FF4B2AF" w14:textId="22ED8CC3" w:rsidR="00803C40" w:rsidRPr="007953E9" w:rsidRDefault="00803C40" w:rsidP="00803C40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24AA7B26" w14:textId="2E8296AB" w:rsidR="00BB706A" w:rsidRDefault="00BB706A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00D57EAE" w14:textId="57ED7E9E" w:rsidR="00BB706A" w:rsidRPr="00FC5869" w:rsidRDefault="00803C40" w:rsidP="00BB706A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803C40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proportion of small, normal, and large orders in the dataset?</w:t>
      </w:r>
    </w:p>
    <w:p w14:paraId="19698186" w14:textId="77777777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Pivot Table for given Dataset.</w:t>
      </w:r>
    </w:p>
    <w:p w14:paraId="7F9AC0E0" w14:textId="0AF37C6A" w:rsidR="00BB706A" w:rsidRPr="00BB706A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</w:t>
      </w:r>
      <w:proofErr w:type="gramStart"/>
      <w:r>
        <w:rPr>
          <w:rFonts w:ascii="Times New Roman" w:eastAsia="Cambria" w:hAnsi="Times New Roman" w:cs="Times New Roman"/>
          <w:color w:val="000000" w:themeColor="text1"/>
          <w:sz w:val="24"/>
        </w:rPr>
        <w:t>a</w:t>
      </w:r>
      <w:proofErr w:type="gramEnd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 xml:space="preserve"> </w:t>
      </w:r>
      <w:proofErr w:type="spellStart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>Order_Category</w:t>
      </w:r>
      <w:proofErr w:type="spellEnd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 xml:space="preserve"> in Row Label and Count of </w:t>
      </w:r>
      <w:proofErr w:type="spellStart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>Order_Category</w:t>
      </w:r>
      <w:proofErr w:type="spellEnd"/>
      <w:r w:rsidR="00803C40">
        <w:rPr>
          <w:rFonts w:ascii="Times New Roman" w:eastAsia="Cambria" w:hAnsi="Times New Roman" w:cs="Times New Roman"/>
          <w:color w:val="000000" w:themeColor="text1"/>
          <w:sz w:val="24"/>
        </w:rPr>
        <w:t># in Values.</w:t>
      </w:r>
    </w:p>
    <w:p w14:paraId="6EE65CDA" w14:textId="7B7826F6" w:rsidR="00BB706A" w:rsidRPr="00EA4B97" w:rsidRDefault="00BB706A" w:rsidP="00BB706A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  <w:t>Answer :</w:t>
      </w:r>
      <w:r w:rsidR="00EA4B97"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  <w:t>-</w:t>
      </w:r>
    </w:p>
    <w:p w14:paraId="4B7BB144" w14:textId="4934FE15" w:rsidR="00EA4B97" w:rsidRDefault="00EA4B97" w:rsidP="00EA4B97">
      <w:pPr>
        <w:pStyle w:val="ListParagraph"/>
        <w:ind w:left="1440"/>
        <w:rPr>
          <w:rFonts w:ascii="Times New Roman" w:eastAsia="Cambria" w:hAnsi="Times New Roman" w:cs="Times New Roman"/>
          <w:b/>
          <w:bCs/>
          <w:color w:val="000000" w:themeColor="text1"/>
          <w:sz w:val="24"/>
        </w:rPr>
      </w:pPr>
      <w:r w:rsidRPr="00EA4B97">
        <w:rPr>
          <w:rFonts w:ascii="Times New Roman" w:eastAsia="Cambria" w:hAnsi="Times New Roman" w:cs="Times New Roman"/>
          <w:b/>
          <w:noProof/>
          <w:color w:val="000000" w:themeColor="text1"/>
          <w:sz w:val="24"/>
        </w:rPr>
        <w:drawing>
          <wp:anchor distT="0" distB="0" distL="114300" distR="114300" simplePos="0" relativeHeight="251685888" behindDoc="1" locked="0" layoutInCell="1" allowOverlap="1" wp14:anchorId="7D002BE1" wp14:editId="72A6C803">
            <wp:simplePos x="0" y="0"/>
            <wp:positionH relativeFrom="margin">
              <wp:posOffset>717550</wp:posOffset>
            </wp:positionH>
            <wp:positionV relativeFrom="paragraph">
              <wp:posOffset>94615</wp:posOffset>
            </wp:positionV>
            <wp:extent cx="4896533" cy="1971950"/>
            <wp:effectExtent l="0" t="0" r="0" b="9525"/>
            <wp:wrapTight wrapText="bothSides">
              <wp:wrapPolygon edited="0">
                <wp:start x="0" y="0"/>
                <wp:lineTo x="0" y="21496"/>
                <wp:lineTo x="21513" y="21496"/>
                <wp:lineTo x="21513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715C12" w14:textId="59D6D83C" w:rsidR="00EA4B97" w:rsidRPr="007953E9" w:rsidRDefault="00EA4B97" w:rsidP="00EA4B97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2DAD976" w14:textId="77777777" w:rsidR="00BB706A" w:rsidRDefault="00BB706A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2A148AB" w14:textId="708E576A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FBC7D0A" w14:textId="1AF1E21D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C7C385E" w14:textId="72CE1355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66C8A9A0" w14:textId="33ED70E8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711485A" w14:textId="792250FB" w:rsidR="00B23928" w:rsidRDefault="00EA4B97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34899BB4" wp14:editId="1E271F3C">
            <wp:extent cx="4572000" cy="2743200"/>
            <wp:effectExtent l="0" t="0" r="0" b="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id="{D3FD18E1-7E51-42D8-9F74-76C0088297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48E2C798" w14:textId="284023DF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FACEF7D" w14:textId="65CEC566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877D1CA" w14:textId="7D588D63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2F3EFBE3" w14:textId="77777777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C58CB98" w14:textId="426309FC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bookmarkStart w:id="0" w:name="_Hlk133862113"/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utput:</w:t>
      </w:r>
    </w:p>
    <w:p w14:paraId="1E0EA500" w14:textId="5807A0C5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55C12C70" w14:textId="5BD7FA89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p w14:paraId="01EC4C8B" w14:textId="0B5DAFDC" w:rsidR="00844003" w:rsidRPr="00844003" w:rsidRDefault="003E0E2A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rFonts w:eastAsiaTheme="minorHAnsi"/>
          <w:color w:val="000000"/>
          <w:sz w:val="28"/>
          <w:szCs w:val="28"/>
          <w:lang w:val="en-IN"/>
        </w:rPr>
        <w:t xml:space="preserve">By Attempting this </w:t>
      </w:r>
      <w:proofErr w:type="gramStart"/>
      <w:r>
        <w:rPr>
          <w:rFonts w:eastAsiaTheme="minorHAnsi"/>
          <w:color w:val="000000"/>
          <w:sz w:val="28"/>
          <w:szCs w:val="28"/>
          <w:lang w:val="en-IN"/>
        </w:rPr>
        <w:t>assignment</w:t>
      </w:r>
      <w:proofErr w:type="gramEnd"/>
      <w:r>
        <w:rPr>
          <w:rFonts w:eastAsiaTheme="minorHAnsi"/>
          <w:color w:val="000000"/>
          <w:sz w:val="28"/>
          <w:szCs w:val="28"/>
          <w:lang w:val="en-IN"/>
        </w:rPr>
        <w:t xml:space="preserve"> we came to know the Various Functionalities of Microsoft Excel.</w:t>
      </w:r>
    </w:p>
    <w:bookmarkEnd w:id="0"/>
    <w:p w14:paraId="38908DB0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CE8AB7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CE08341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59F6C4A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4AD6828" w14:textId="77777777" w:rsidR="00D245A8" w:rsidRPr="00546D5C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BB31725" w14:textId="77777777" w:rsidR="00F364CA" w:rsidRPr="00F364CA" w:rsidRDefault="00F364CA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</w:p>
    <w:sectPr w:rsidR="00F364CA" w:rsidRPr="00F364CA" w:rsidSect="00256BBD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16925" w14:textId="77777777" w:rsidR="000D1AC1" w:rsidRDefault="000D1AC1" w:rsidP="008A791A">
      <w:r>
        <w:separator/>
      </w:r>
    </w:p>
  </w:endnote>
  <w:endnote w:type="continuationSeparator" w:id="0">
    <w:p w14:paraId="213B554C" w14:textId="77777777" w:rsidR="000D1AC1" w:rsidRDefault="000D1AC1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C3C6C" w14:textId="77777777" w:rsidR="00792EA8" w:rsidRDefault="00792E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FCB7E" w14:textId="77777777" w:rsidR="00792EA8" w:rsidRDefault="00792E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2DD74" w14:textId="77777777" w:rsidR="000D1AC1" w:rsidRDefault="000D1AC1" w:rsidP="008A791A">
      <w:r>
        <w:separator/>
      </w:r>
    </w:p>
  </w:footnote>
  <w:footnote w:type="continuationSeparator" w:id="0">
    <w:p w14:paraId="38F7E23A" w14:textId="77777777" w:rsidR="000D1AC1" w:rsidRDefault="000D1AC1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03D1F" w14:textId="77777777" w:rsidR="00792EA8" w:rsidRDefault="00792E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B06DBF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r w:rsidRPr="0015373C">
            <w:rPr>
              <w:b/>
            </w:rPr>
            <w:t>Marwadi University</w:t>
          </w:r>
        </w:p>
        <w:p w14:paraId="7CDD814C" w14:textId="7DBF146C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Cs w:val="28"/>
            </w:rPr>
          </w:pPr>
          <w:r w:rsidRPr="0015373C">
            <w:rPr>
              <w:b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15373C">
            <w:rPr>
              <w:b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B06DBF">
      <w:tc>
        <w:tcPr>
          <w:tcW w:w="3119" w:type="dxa"/>
          <w:vAlign w:val="center"/>
        </w:tcPr>
        <w:p w14:paraId="4C28DC1B" w14:textId="592CF415" w:rsidR="00FE361B" w:rsidRPr="00FE361B" w:rsidRDefault="00FE361B" w:rsidP="0015373C">
          <w:pPr>
            <w:pStyle w:val="Default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15373C" w:rsidRPr="0015373C">
            <w:rPr>
              <w:color w:val="auto"/>
            </w:rPr>
            <w:t>Data Visualization and Dashboards</w:t>
          </w:r>
          <w:r w:rsidR="00B4633D" w:rsidRPr="0015373C">
            <w:rPr>
              <w:rFonts w:eastAsiaTheme="minorHAnsi"/>
              <w:lang w:val="en-IN"/>
            </w:rPr>
            <w:t xml:space="preserve"> </w:t>
          </w:r>
          <w:r w:rsidR="003F4BF1" w:rsidRPr="0015373C">
            <w:t>(</w:t>
          </w:r>
          <w:r w:rsidR="000326C2" w:rsidRPr="0015373C">
            <w:t>01CT0</w:t>
          </w:r>
          <w:r w:rsidR="0015373C" w:rsidRPr="0015373C">
            <w:t>410</w:t>
          </w:r>
          <w:r w:rsidR="003F4BF1" w:rsidRPr="0015373C">
            <w:t>)</w:t>
          </w:r>
        </w:p>
      </w:tc>
      <w:tc>
        <w:tcPr>
          <w:tcW w:w="7681" w:type="dxa"/>
          <w:gridSpan w:val="2"/>
          <w:vAlign w:val="center"/>
        </w:tcPr>
        <w:p w14:paraId="0C0EFA55" w14:textId="1996BC83" w:rsidR="0015373C" w:rsidRPr="00C035D1" w:rsidRDefault="00C035D1" w:rsidP="0015373C">
          <w:pPr>
            <w:pStyle w:val="Heading2"/>
            <w:shd w:val="clear" w:color="auto" w:fill="FFFFFF"/>
            <w:spacing w:before="0"/>
            <w:outlineLvl w:val="1"/>
            <w:rPr>
              <w:rFonts w:ascii="Times New Roman" w:hAnsi="Times New Roman" w:cs="Times New Roman"/>
              <w:color w:val="2D3B45"/>
              <w:sz w:val="34"/>
              <w:szCs w:val="36"/>
            </w:rPr>
          </w:pPr>
          <w:r>
            <w:rPr>
              <w:rFonts w:ascii="Times New Roman" w:hAnsi="Times New Roman" w:cs="Times New Roman"/>
              <w:b/>
              <w:color w:val="000000" w:themeColor="text1"/>
              <w:sz w:val="24"/>
            </w:rPr>
            <w:t xml:space="preserve">Name :- </w:t>
          </w:r>
          <w:r w:rsidRPr="00C035D1">
            <w:rPr>
              <w:rFonts w:ascii="Times New Roman" w:hAnsi="Times New Roman" w:cs="Times New Roman"/>
              <w:color w:val="000000" w:themeColor="text1"/>
              <w:sz w:val="24"/>
            </w:rPr>
            <w:t xml:space="preserve">Aryan </w:t>
          </w:r>
          <w:proofErr w:type="spellStart"/>
          <w:r w:rsidRPr="00C035D1">
            <w:rPr>
              <w:rFonts w:ascii="Times New Roman" w:hAnsi="Times New Roman" w:cs="Times New Roman"/>
              <w:color w:val="000000" w:themeColor="text1"/>
              <w:sz w:val="24"/>
            </w:rPr>
            <w:t>Dilipbhai</w:t>
          </w:r>
          <w:proofErr w:type="spellEnd"/>
          <w:r w:rsidRPr="00C035D1">
            <w:rPr>
              <w:rFonts w:ascii="Times New Roman" w:hAnsi="Times New Roman" w:cs="Times New Roman"/>
              <w:color w:val="000000" w:themeColor="text1"/>
              <w:sz w:val="24"/>
            </w:rPr>
            <w:t xml:space="preserve"> Langhanoja</w:t>
          </w:r>
        </w:p>
        <w:p w14:paraId="0E0C705E" w14:textId="5399D20B" w:rsidR="00FE361B" w:rsidRPr="003922CB" w:rsidRDefault="00FE361B" w:rsidP="0015373C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</w:p>
      </w:tc>
    </w:tr>
    <w:tr w:rsidR="001541CA" w14:paraId="51B532E9" w14:textId="77777777" w:rsidTr="00B06DBF">
      <w:tc>
        <w:tcPr>
          <w:tcW w:w="3119" w:type="dxa"/>
          <w:vAlign w:val="center"/>
        </w:tcPr>
        <w:p w14:paraId="334C6AC2" w14:textId="130BBFD4" w:rsidR="00FE361B" w:rsidRPr="00FE361B" w:rsidRDefault="0015373C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proofErr w:type="spellStart"/>
          <w:r w:rsidRPr="0015373C">
            <w:rPr>
              <w:b/>
            </w:rPr>
            <w:t>Assigment</w:t>
          </w:r>
          <w:proofErr w:type="spellEnd"/>
          <w:r w:rsidRPr="0015373C">
            <w:rPr>
              <w:b/>
            </w:rPr>
            <w:t xml:space="preserve"> </w:t>
          </w:r>
          <w:r w:rsidR="004B6C75">
            <w:rPr>
              <w:b/>
            </w:rPr>
            <w:t>–</w:t>
          </w:r>
          <w:r w:rsidRPr="0015373C">
            <w:t xml:space="preserve"> </w:t>
          </w:r>
          <w:r w:rsidR="00C82808">
            <w:t>2</w:t>
          </w:r>
        </w:p>
      </w:tc>
      <w:tc>
        <w:tcPr>
          <w:tcW w:w="2731" w:type="dxa"/>
          <w:vAlign w:val="center"/>
        </w:tcPr>
        <w:p w14:paraId="15A851EC" w14:textId="5CBAA077" w:rsidR="00FE361B" w:rsidRPr="00FE361B" w:rsidRDefault="00FE361B" w:rsidP="00B06DBF">
          <w:pPr>
            <w:tabs>
              <w:tab w:val="left" w:pos="7371"/>
              <w:tab w:val="left" w:pos="7655"/>
            </w:tabs>
            <w:spacing w:line="276" w:lineRule="auto"/>
            <w:ind w:right="723"/>
            <w:jc w:val="both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792EA8">
            <w:rPr>
              <w:b/>
              <w:szCs w:val="20"/>
            </w:rPr>
            <w:t>08</w:t>
          </w:r>
          <w:r w:rsidR="0015373C" w:rsidRPr="0015373C">
            <w:rPr>
              <w:szCs w:val="20"/>
            </w:rPr>
            <w:t>-</w:t>
          </w:r>
          <w:r w:rsidR="00792EA8">
            <w:rPr>
              <w:szCs w:val="20"/>
            </w:rPr>
            <w:t>01</w:t>
          </w:r>
          <w:r w:rsidR="0015373C" w:rsidRPr="0015373C">
            <w:rPr>
              <w:szCs w:val="20"/>
            </w:rPr>
            <w:t>-202</w:t>
          </w:r>
          <w:r w:rsidR="00792EA8">
            <w:rPr>
              <w:szCs w:val="20"/>
            </w:rPr>
            <w:t>4</w:t>
          </w:r>
        </w:p>
      </w:tc>
      <w:tc>
        <w:tcPr>
          <w:tcW w:w="4950" w:type="dxa"/>
          <w:vAlign w:val="center"/>
        </w:tcPr>
        <w:p w14:paraId="755B7C1C" w14:textId="5727CF32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5373C">
            <w:rPr>
              <w:b/>
              <w:szCs w:val="20"/>
            </w:rPr>
            <w:t xml:space="preserve">- </w:t>
          </w:r>
          <w:r w:rsidR="0015373C" w:rsidRPr="0015373C">
            <w:rPr>
              <w:szCs w:val="20"/>
            </w:rPr>
            <w:t>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F53FE" w14:textId="77777777" w:rsidR="00792EA8" w:rsidRDefault="00792E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09C0"/>
    <w:multiLevelType w:val="hybridMultilevel"/>
    <w:tmpl w:val="81AC274C"/>
    <w:lvl w:ilvl="0" w:tplc="4B1C01B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F0551E"/>
    <w:multiLevelType w:val="hybridMultilevel"/>
    <w:tmpl w:val="46F8E400"/>
    <w:lvl w:ilvl="0" w:tplc="4B1C01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28D1"/>
    <w:multiLevelType w:val="hybridMultilevel"/>
    <w:tmpl w:val="3E1AFE4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A866C62"/>
    <w:multiLevelType w:val="hybridMultilevel"/>
    <w:tmpl w:val="5E3814AC"/>
    <w:lvl w:ilvl="0" w:tplc="9D984C2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9A1034"/>
    <w:multiLevelType w:val="hybridMultilevel"/>
    <w:tmpl w:val="91E8DA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2A36"/>
    <w:rsid w:val="00003D45"/>
    <w:rsid w:val="00005778"/>
    <w:rsid w:val="000174A4"/>
    <w:rsid w:val="000178DF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52BEB"/>
    <w:rsid w:val="000566E1"/>
    <w:rsid w:val="00060994"/>
    <w:rsid w:val="000631DB"/>
    <w:rsid w:val="00066216"/>
    <w:rsid w:val="0007039E"/>
    <w:rsid w:val="000720F7"/>
    <w:rsid w:val="000756B9"/>
    <w:rsid w:val="00076ED9"/>
    <w:rsid w:val="000807C2"/>
    <w:rsid w:val="000816C0"/>
    <w:rsid w:val="00081E83"/>
    <w:rsid w:val="00084E48"/>
    <w:rsid w:val="00090F9C"/>
    <w:rsid w:val="00094CBF"/>
    <w:rsid w:val="000958A3"/>
    <w:rsid w:val="0009661A"/>
    <w:rsid w:val="00097643"/>
    <w:rsid w:val="000A0C23"/>
    <w:rsid w:val="000A1880"/>
    <w:rsid w:val="000A59CB"/>
    <w:rsid w:val="000A6497"/>
    <w:rsid w:val="000B062C"/>
    <w:rsid w:val="000B0BDE"/>
    <w:rsid w:val="000B41AC"/>
    <w:rsid w:val="000B6F4B"/>
    <w:rsid w:val="000B708A"/>
    <w:rsid w:val="000D1AC1"/>
    <w:rsid w:val="000D3224"/>
    <w:rsid w:val="000D38DB"/>
    <w:rsid w:val="000E03DD"/>
    <w:rsid w:val="000E1049"/>
    <w:rsid w:val="000E14E2"/>
    <w:rsid w:val="000E4A35"/>
    <w:rsid w:val="000E6223"/>
    <w:rsid w:val="000F63CC"/>
    <w:rsid w:val="00105CDE"/>
    <w:rsid w:val="00106CDE"/>
    <w:rsid w:val="001215FC"/>
    <w:rsid w:val="00123786"/>
    <w:rsid w:val="0012561D"/>
    <w:rsid w:val="001325A3"/>
    <w:rsid w:val="00135613"/>
    <w:rsid w:val="00135DB3"/>
    <w:rsid w:val="001367D6"/>
    <w:rsid w:val="00145ADC"/>
    <w:rsid w:val="0015373C"/>
    <w:rsid w:val="001541CA"/>
    <w:rsid w:val="00157F2C"/>
    <w:rsid w:val="00161429"/>
    <w:rsid w:val="00163367"/>
    <w:rsid w:val="001645AE"/>
    <w:rsid w:val="00164E43"/>
    <w:rsid w:val="001655E6"/>
    <w:rsid w:val="00173D0C"/>
    <w:rsid w:val="00176A60"/>
    <w:rsid w:val="00185151"/>
    <w:rsid w:val="0018786B"/>
    <w:rsid w:val="0019247D"/>
    <w:rsid w:val="001931E5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351C6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C782F"/>
    <w:rsid w:val="002D0C7B"/>
    <w:rsid w:val="002D20F8"/>
    <w:rsid w:val="002D460F"/>
    <w:rsid w:val="002D5CC2"/>
    <w:rsid w:val="002D6DC7"/>
    <w:rsid w:val="002E3F64"/>
    <w:rsid w:val="002E7736"/>
    <w:rsid w:val="002E7B8C"/>
    <w:rsid w:val="00303FAB"/>
    <w:rsid w:val="003128FA"/>
    <w:rsid w:val="003156CD"/>
    <w:rsid w:val="0031676A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919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047C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0E2A"/>
    <w:rsid w:val="003E2222"/>
    <w:rsid w:val="003E29AA"/>
    <w:rsid w:val="003E3C5D"/>
    <w:rsid w:val="003E4C61"/>
    <w:rsid w:val="003E5C77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277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3BDA"/>
    <w:rsid w:val="004A48E1"/>
    <w:rsid w:val="004B2657"/>
    <w:rsid w:val="004B4E76"/>
    <w:rsid w:val="004B6C75"/>
    <w:rsid w:val="004B6F6B"/>
    <w:rsid w:val="004C0450"/>
    <w:rsid w:val="004C0C38"/>
    <w:rsid w:val="004C2056"/>
    <w:rsid w:val="004C31B1"/>
    <w:rsid w:val="004D34F9"/>
    <w:rsid w:val="004D59CC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3A2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0182"/>
    <w:rsid w:val="005B2736"/>
    <w:rsid w:val="005B396B"/>
    <w:rsid w:val="005B57D1"/>
    <w:rsid w:val="005B58A4"/>
    <w:rsid w:val="005C3788"/>
    <w:rsid w:val="005C5109"/>
    <w:rsid w:val="005D37BA"/>
    <w:rsid w:val="005D3B08"/>
    <w:rsid w:val="005D7480"/>
    <w:rsid w:val="005E5CEE"/>
    <w:rsid w:val="005E7383"/>
    <w:rsid w:val="005E7B32"/>
    <w:rsid w:val="005F370C"/>
    <w:rsid w:val="005F6BF8"/>
    <w:rsid w:val="005F73A4"/>
    <w:rsid w:val="00601151"/>
    <w:rsid w:val="00603743"/>
    <w:rsid w:val="00603AF0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5394"/>
    <w:rsid w:val="006A7497"/>
    <w:rsid w:val="006B3AB8"/>
    <w:rsid w:val="006B650B"/>
    <w:rsid w:val="006B6E7C"/>
    <w:rsid w:val="006C07A2"/>
    <w:rsid w:val="006C2F01"/>
    <w:rsid w:val="006C76D1"/>
    <w:rsid w:val="006D6626"/>
    <w:rsid w:val="006D7E12"/>
    <w:rsid w:val="006E6911"/>
    <w:rsid w:val="006F4B50"/>
    <w:rsid w:val="006F5175"/>
    <w:rsid w:val="006F58F9"/>
    <w:rsid w:val="006F6228"/>
    <w:rsid w:val="006F714E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45FEC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2EA8"/>
    <w:rsid w:val="007946C7"/>
    <w:rsid w:val="007953E9"/>
    <w:rsid w:val="00796507"/>
    <w:rsid w:val="00797926"/>
    <w:rsid w:val="007A1873"/>
    <w:rsid w:val="007A700C"/>
    <w:rsid w:val="007B3429"/>
    <w:rsid w:val="007B3716"/>
    <w:rsid w:val="007D1CCF"/>
    <w:rsid w:val="007E5C0C"/>
    <w:rsid w:val="007E6161"/>
    <w:rsid w:val="007E76C8"/>
    <w:rsid w:val="007F454F"/>
    <w:rsid w:val="007F7B58"/>
    <w:rsid w:val="007F7FF4"/>
    <w:rsid w:val="00800B13"/>
    <w:rsid w:val="008018EC"/>
    <w:rsid w:val="0080202D"/>
    <w:rsid w:val="008027B1"/>
    <w:rsid w:val="00803C40"/>
    <w:rsid w:val="008079E3"/>
    <w:rsid w:val="00810364"/>
    <w:rsid w:val="0081497E"/>
    <w:rsid w:val="008158CB"/>
    <w:rsid w:val="00815B7D"/>
    <w:rsid w:val="008271CF"/>
    <w:rsid w:val="00835940"/>
    <w:rsid w:val="008408A6"/>
    <w:rsid w:val="00844003"/>
    <w:rsid w:val="00850335"/>
    <w:rsid w:val="008531C0"/>
    <w:rsid w:val="008534C5"/>
    <w:rsid w:val="0086357A"/>
    <w:rsid w:val="00863F12"/>
    <w:rsid w:val="00871593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1AC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D3921"/>
    <w:rsid w:val="008E2465"/>
    <w:rsid w:val="008E2F1B"/>
    <w:rsid w:val="008F4D46"/>
    <w:rsid w:val="008F5868"/>
    <w:rsid w:val="008F79D4"/>
    <w:rsid w:val="00902380"/>
    <w:rsid w:val="00904BFA"/>
    <w:rsid w:val="0090599E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20D4"/>
    <w:rsid w:val="00943CBF"/>
    <w:rsid w:val="00951679"/>
    <w:rsid w:val="00954E86"/>
    <w:rsid w:val="00957B63"/>
    <w:rsid w:val="00961EB4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A37"/>
    <w:rsid w:val="00A00B8B"/>
    <w:rsid w:val="00A02AB7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7E9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541E"/>
    <w:rsid w:val="00B06DBF"/>
    <w:rsid w:val="00B07474"/>
    <w:rsid w:val="00B10DB5"/>
    <w:rsid w:val="00B164E0"/>
    <w:rsid w:val="00B20054"/>
    <w:rsid w:val="00B206D3"/>
    <w:rsid w:val="00B21E47"/>
    <w:rsid w:val="00B22618"/>
    <w:rsid w:val="00B23928"/>
    <w:rsid w:val="00B2669E"/>
    <w:rsid w:val="00B344CA"/>
    <w:rsid w:val="00B3707F"/>
    <w:rsid w:val="00B4633D"/>
    <w:rsid w:val="00B5762A"/>
    <w:rsid w:val="00B646EE"/>
    <w:rsid w:val="00B672CD"/>
    <w:rsid w:val="00B83284"/>
    <w:rsid w:val="00B87DF2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B706A"/>
    <w:rsid w:val="00BC15FF"/>
    <w:rsid w:val="00BC3348"/>
    <w:rsid w:val="00BC5551"/>
    <w:rsid w:val="00BD4BD8"/>
    <w:rsid w:val="00BD7E5C"/>
    <w:rsid w:val="00BE5AFA"/>
    <w:rsid w:val="00BE76AA"/>
    <w:rsid w:val="00BF4FEE"/>
    <w:rsid w:val="00BF5D90"/>
    <w:rsid w:val="00BF6135"/>
    <w:rsid w:val="00C02404"/>
    <w:rsid w:val="00C03089"/>
    <w:rsid w:val="00C035D1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5DF0"/>
    <w:rsid w:val="00C270EB"/>
    <w:rsid w:val="00C276C8"/>
    <w:rsid w:val="00C348AB"/>
    <w:rsid w:val="00C35B1C"/>
    <w:rsid w:val="00C40853"/>
    <w:rsid w:val="00C41770"/>
    <w:rsid w:val="00C4260A"/>
    <w:rsid w:val="00C42E6C"/>
    <w:rsid w:val="00C50597"/>
    <w:rsid w:val="00C52140"/>
    <w:rsid w:val="00C629F8"/>
    <w:rsid w:val="00C6492A"/>
    <w:rsid w:val="00C67030"/>
    <w:rsid w:val="00C8106A"/>
    <w:rsid w:val="00C82808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41D8"/>
    <w:rsid w:val="00CE5757"/>
    <w:rsid w:val="00CE6AE4"/>
    <w:rsid w:val="00D04E5F"/>
    <w:rsid w:val="00D05B6F"/>
    <w:rsid w:val="00D06414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330EE"/>
    <w:rsid w:val="00D41615"/>
    <w:rsid w:val="00D41876"/>
    <w:rsid w:val="00D443EB"/>
    <w:rsid w:val="00D4440D"/>
    <w:rsid w:val="00D649E2"/>
    <w:rsid w:val="00D713A4"/>
    <w:rsid w:val="00D75953"/>
    <w:rsid w:val="00D7629D"/>
    <w:rsid w:val="00D77C36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034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6663F"/>
    <w:rsid w:val="00E67020"/>
    <w:rsid w:val="00E756CD"/>
    <w:rsid w:val="00E81F56"/>
    <w:rsid w:val="00E85202"/>
    <w:rsid w:val="00EA465D"/>
    <w:rsid w:val="00EA4B97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A8"/>
    <w:rsid w:val="00F0623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5869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3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3.xml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21" Type="http://schemas.openxmlformats.org/officeDocument/2006/relationships/image" Target="media/image8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chart" Target="charts/chart5.xml"/><Relationship Id="rId25" Type="http://schemas.openxmlformats.org/officeDocument/2006/relationships/chart" Target="charts/chart8.xm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hart" Target="charts/chart4.xml"/><Relationship Id="rId23" Type="http://schemas.openxmlformats.org/officeDocument/2006/relationships/chart" Target="charts/chart7.xml"/><Relationship Id="rId28" Type="http://schemas.openxmlformats.org/officeDocument/2006/relationships/chart" Target="charts/chart9.xml"/><Relationship Id="rId36" Type="http://schemas.openxmlformats.org/officeDocument/2006/relationships/footer" Target="footer3.xml"/><Relationship Id="rId10" Type="http://schemas.openxmlformats.org/officeDocument/2006/relationships/chart" Target="charts/chart2.xml"/><Relationship Id="rId19" Type="http://schemas.openxmlformats.org/officeDocument/2006/relationships/chart" Target="charts/chart6.xm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2.png"/><Relationship Id="rId30" Type="http://schemas.openxmlformats.org/officeDocument/2006/relationships/chart" Target="charts/chart10.xml"/><Relationship Id="rId35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ryan%20Data\Usefull%20Data\Semester%20-%204\Data%20Visulization%20and%20Dashboards\Assigments\Assignment%202%20Pivoting%20using%20Excel\excel_pivots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pivotSource>
    <c:name>[excel_pivots.xlsx]Answer-1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effectLst/>
                <a:latin typeface="+mn-lt"/>
                <a:ea typeface="+mn-ea"/>
                <a:cs typeface="+mn-cs"/>
              </a:defRPr>
            </a:pPr>
            <a:r>
              <a:rPr lang="en-US"/>
              <a:t>Most Common Order Quant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effectLst/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>
            <a:gsLst>
              <a:gs pos="0">
                <a:schemeClr val="accent3"/>
              </a:gs>
              <a:gs pos="100000">
                <a:schemeClr val="accent3">
                  <a:lumMod val="84000"/>
                </a:schemeClr>
              </a:gs>
            </a:gsLst>
            <a:lin ang="5400000" scaled="1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>
            <a:gsLst>
              <a:gs pos="0">
                <a:schemeClr val="accent3"/>
              </a:gs>
              <a:gs pos="100000">
                <a:schemeClr val="accent3">
                  <a:lumMod val="84000"/>
                </a:schemeClr>
              </a:gs>
            </a:gsLst>
            <a:lin ang="5400000" scaled="1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>
            <a:gsLst>
              <a:gs pos="0">
                <a:schemeClr val="accent3"/>
              </a:gs>
              <a:gs pos="100000">
                <a:schemeClr val="accent3">
                  <a:lumMod val="84000"/>
                </a:schemeClr>
              </a:gs>
            </a:gsLst>
            <a:lin ang="5400000" scaled="1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Answer-1'!$B$3</c:f>
              <c:strCache>
                <c:ptCount val="1"/>
                <c:pt idx="0">
                  <c:v>Total</c:v>
                </c:pt>
              </c:strCache>
            </c:strRef>
          </c:tx>
          <c:spPr>
            <a:gradFill>
              <a:gsLst>
                <a:gs pos="0">
                  <a:schemeClr val="accent3"/>
                </a:gs>
                <a:gs pos="100000">
                  <a:schemeClr val="accent3">
                    <a:lumMod val="84000"/>
                  </a:schemeClr>
                </a:gs>
              </a:gsLst>
              <a:lin ang="5400000" scaled="1"/>
            </a:gradFill>
            <a:ln>
              <a:noFill/>
            </a:ln>
            <a:effectLst>
              <a:outerShdw blurRad="76200" dir="18900000" sy="23000" kx="-1200000" algn="bl" rotWithShape="0">
                <a:prstClr val="black">
                  <a:alpha val="20000"/>
                </a:prst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'Answer-1'!$A$4:$A$34</c:f>
              <c:strCache>
                <c:ptCount val="30"/>
                <c:pt idx="0">
                  <c:v>6</c:v>
                </c:pt>
                <c:pt idx="1">
                  <c:v>29</c:v>
                </c:pt>
                <c:pt idx="2">
                  <c:v>5</c:v>
                </c:pt>
                <c:pt idx="3">
                  <c:v>26</c:v>
                </c:pt>
                <c:pt idx="4">
                  <c:v>30</c:v>
                </c:pt>
                <c:pt idx="5">
                  <c:v>20</c:v>
                </c:pt>
                <c:pt idx="6">
                  <c:v>2</c:v>
                </c:pt>
                <c:pt idx="7">
                  <c:v>21</c:v>
                </c:pt>
                <c:pt idx="8">
                  <c:v>23</c:v>
                </c:pt>
                <c:pt idx="9">
                  <c:v>18</c:v>
                </c:pt>
                <c:pt idx="10">
                  <c:v>12</c:v>
                </c:pt>
                <c:pt idx="11">
                  <c:v>3</c:v>
                </c:pt>
                <c:pt idx="12">
                  <c:v>17</c:v>
                </c:pt>
                <c:pt idx="13">
                  <c:v>13</c:v>
                </c:pt>
                <c:pt idx="14">
                  <c:v>15</c:v>
                </c:pt>
                <c:pt idx="15">
                  <c:v>16</c:v>
                </c:pt>
                <c:pt idx="16">
                  <c:v>19</c:v>
                </c:pt>
                <c:pt idx="17">
                  <c:v>9</c:v>
                </c:pt>
                <c:pt idx="18">
                  <c:v>7</c:v>
                </c:pt>
                <c:pt idx="19">
                  <c:v>24</c:v>
                </c:pt>
                <c:pt idx="20">
                  <c:v>8</c:v>
                </c:pt>
                <c:pt idx="21">
                  <c:v>1</c:v>
                </c:pt>
                <c:pt idx="22">
                  <c:v>27</c:v>
                </c:pt>
                <c:pt idx="23">
                  <c:v>11</c:v>
                </c:pt>
                <c:pt idx="24">
                  <c:v>4</c:v>
                </c:pt>
                <c:pt idx="25">
                  <c:v>14</c:v>
                </c:pt>
                <c:pt idx="26">
                  <c:v>10</c:v>
                </c:pt>
                <c:pt idx="27">
                  <c:v>25</c:v>
                </c:pt>
                <c:pt idx="28">
                  <c:v>22</c:v>
                </c:pt>
                <c:pt idx="29">
                  <c:v>28</c:v>
                </c:pt>
              </c:strCache>
            </c:strRef>
          </c:cat>
          <c:val>
            <c:numRef>
              <c:f>'Answer-1'!$B$4:$B$34</c:f>
              <c:numCache>
                <c:formatCode>General</c:formatCode>
                <c:ptCount val="30"/>
                <c:pt idx="0">
                  <c:v>24</c:v>
                </c:pt>
                <c:pt idx="1">
                  <c:v>22</c:v>
                </c:pt>
                <c:pt idx="2">
                  <c:v>22</c:v>
                </c:pt>
                <c:pt idx="3">
                  <c:v>21</c:v>
                </c:pt>
                <c:pt idx="4">
                  <c:v>21</c:v>
                </c:pt>
                <c:pt idx="5">
                  <c:v>20</c:v>
                </c:pt>
                <c:pt idx="6">
                  <c:v>20</c:v>
                </c:pt>
                <c:pt idx="7">
                  <c:v>19</c:v>
                </c:pt>
                <c:pt idx="8">
                  <c:v>19</c:v>
                </c:pt>
                <c:pt idx="9">
                  <c:v>19</c:v>
                </c:pt>
                <c:pt idx="10">
                  <c:v>18</c:v>
                </c:pt>
                <c:pt idx="11">
                  <c:v>18</c:v>
                </c:pt>
                <c:pt idx="12">
                  <c:v>18</c:v>
                </c:pt>
                <c:pt idx="13">
                  <c:v>18</c:v>
                </c:pt>
                <c:pt idx="14">
                  <c:v>18</c:v>
                </c:pt>
                <c:pt idx="15">
                  <c:v>17</c:v>
                </c:pt>
                <c:pt idx="16">
                  <c:v>17</c:v>
                </c:pt>
                <c:pt idx="17">
                  <c:v>16</c:v>
                </c:pt>
                <c:pt idx="18">
                  <c:v>15</c:v>
                </c:pt>
                <c:pt idx="19">
                  <c:v>15</c:v>
                </c:pt>
                <c:pt idx="20">
                  <c:v>15</c:v>
                </c:pt>
                <c:pt idx="21">
                  <c:v>15</c:v>
                </c:pt>
                <c:pt idx="22">
                  <c:v>13</c:v>
                </c:pt>
                <c:pt idx="23">
                  <c:v>13</c:v>
                </c:pt>
                <c:pt idx="24">
                  <c:v>13</c:v>
                </c:pt>
                <c:pt idx="25">
                  <c:v>11</c:v>
                </c:pt>
                <c:pt idx="26">
                  <c:v>11</c:v>
                </c:pt>
                <c:pt idx="27">
                  <c:v>11</c:v>
                </c:pt>
                <c:pt idx="28">
                  <c:v>11</c:v>
                </c:pt>
                <c:pt idx="29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C89-4102-8ECB-21B45093C0B8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41"/>
        <c:axId val="1852276480"/>
        <c:axId val="1852277312"/>
      </c:barChart>
      <c:catAx>
        <c:axId val="1852276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Quantit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effectLst/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2277312"/>
        <c:crosses val="autoZero"/>
        <c:auto val="1"/>
        <c:lblAlgn val="ctr"/>
        <c:lblOffset val="100"/>
        <c:noMultiLvlLbl val="0"/>
      </c:catAx>
      <c:valAx>
        <c:axId val="1852277312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18522764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68000">
          <a:schemeClr val="lt1">
            <a:lumMod val="85000"/>
          </a:schemeClr>
        </a:gs>
        <a:gs pos="100000">
          <a:schemeClr val="lt1"/>
        </a:gs>
      </a:gsLst>
      <a:lin ang="5400000" scaled="1"/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xcel_pivots.xlsx]Answer-15!PivotTable3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portion</a:t>
            </a:r>
            <a:r>
              <a:rPr lang="en-US" baseline="0"/>
              <a:t> of Order Category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2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3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4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6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7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8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10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11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</c:pivotFmts>
    <c:plotArea>
      <c:layout/>
      <c:pieChart>
        <c:varyColors val="1"/>
        <c:ser>
          <c:idx val="0"/>
          <c:order val="0"/>
          <c:tx>
            <c:strRef>
              <c:f>'Answer-15'!$B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62A-4F55-BA7D-A8F944D16AC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62A-4F55-BA7D-A8F944D16AC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62A-4F55-BA7D-A8F944D16AC2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Answer-15'!$A$4:$A$7</c:f>
              <c:strCache>
                <c:ptCount val="3"/>
                <c:pt idx="0">
                  <c:v>Large Order</c:v>
                </c:pt>
                <c:pt idx="1">
                  <c:v>Normal Order</c:v>
                </c:pt>
                <c:pt idx="2">
                  <c:v>Small Order</c:v>
                </c:pt>
              </c:strCache>
            </c:strRef>
          </c:cat>
          <c:val>
            <c:numRef>
              <c:f>'Answer-15'!$B$4:$B$7</c:f>
              <c:numCache>
                <c:formatCode>General</c:formatCode>
                <c:ptCount val="3"/>
                <c:pt idx="0">
                  <c:v>271</c:v>
                </c:pt>
                <c:pt idx="1">
                  <c:v>141</c:v>
                </c:pt>
                <c:pt idx="2">
                  <c:v>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62A-4F55-BA7D-A8F944D16AC2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pivotSource>
    <c:name>[excel_pivots.xlsx]Answer-2!PivotTable2</c:name>
    <c:fmtId val="-1"/>
  </c:pivotSource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3">
                  <a:shade val="51000"/>
                  <a:satMod val="130000"/>
                </a:schemeClr>
              </a:gs>
              <a:gs pos="80000">
                <a:schemeClr val="accent3">
                  <a:shade val="93000"/>
                  <a:satMod val="130000"/>
                </a:schemeClr>
              </a:gs>
              <a:gs pos="100000">
                <a:schemeClr val="accent3">
                  <a:shade val="94000"/>
                  <a:satMod val="135000"/>
                </a:schemeClr>
              </a:gs>
            </a:gsLst>
            <a:lin ang="162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3">
                  <a:shade val="51000"/>
                  <a:satMod val="130000"/>
                </a:schemeClr>
              </a:gs>
              <a:gs pos="80000">
                <a:schemeClr val="accent3">
                  <a:shade val="93000"/>
                  <a:satMod val="130000"/>
                </a:schemeClr>
              </a:gs>
              <a:gs pos="100000">
                <a:schemeClr val="accent3">
                  <a:shade val="94000"/>
                  <a:satMod val="135000"/>
                </a:schemeClr>
              </a:gs>
            </a:gsLst>
            <a:lin ang="162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3">
                  <a:shade val="51000"/>
                  <a:satMod val="130000"/>
                </a:schemeClr>
              </a:gs>
              <a:gs pos="80000">
                <a:schemeClr val="accent3">
                  <a:shade val="93000"/>
                  <a:satMod val="130000"/>
                </a:schemeClr>
              </a:gs>
              <a:gs pos="100000">
                <a:schemeClr val="accent3">
                  <a:shade val="94000"/>
                  <a:satMod val="135000"/>
                </a:schemeClr>
              </a:gs>
            </a:gsLst>
            <a:lin ang="162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Answer-2'!$B$3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hade val="51000"/>
                    <a:satMod val="130000"/>
                  </a:schemeClr>
                </a:gs>
                <a:gs pos="80000">
                  <a:schemeClr val="accent3">
                    <a:shade val="93000"/>
                    <a:satMod val="130000"/>
                  </a:schemeClr>
                </a:gs>
                <a:gs pos="100000">
                  <a:schemeClr val="accent3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cat>
            <c:strRef>
              <c:f>'Answer-2'!$A$4:$A$8</c:f>
              <c:strCache>
                <c:ptCount val="4"/>
                <c:pt idx="0">
                  <c:v>Qtr4</c:v>
                </c:pt>
                <c:pt idx="1">
                  <c:v>Qtr3</c:v>
                </c:pt>
                <c:pt idx="2">
                  <c:v>Qtr1</c:v>
                </c:pt>
                <c:pt idx="3">
                  <c:v>Qtr2</c:v>
                </c:pt>
              </c:strCache>
            </c:strRef>
          </c:cat>
          <c:val>
            <c:numRef>
              <c:f>'Answer-2'!$B$4:$B$8</c:f>
              <c:numCache>
                <c:formatCode>General</c:formatCode>
                <c:ptCount val="4"/>
                <c:pt idx="0">
                  <c:v>136</c:v>
                </c:pt>
                <c:pt idx="1">
                  <c:v>136</c:v>
                </c:pt>
                <c:pt idx="2">
                  <c:v>118</c:v>
                </c:pt>
                <c:pt idx="3">
                  <c:v>1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952-4E17-A331-50577D9C6D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796465152"/>
        <c:axId val="1796465568"/>
      </c:barChart>
      <c:catAx>
        <c:axId val="17964651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200" b="1"/>
                  <a:t>Quaters</a:t>
                </a:r>
                <a:endParaRPr lang="en-IN" b="1"/>
              </a:p>
            </c:rich>
          </c:tx>
          <c:layout>
            <c:manualLayout>
              <c:xMode val="edge"/>
              <c:yMode val="edge"/>
              <c:x val="0.4058020559930009"/>
              <c:y val="0.812826261300670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96465568"/>
        <c:crosses val="autoZero"/>
        <c:auto val="1"/>
        <c:lblAlgn val="ctr"/>
        <c:lblOffset val="100"/>
        <c:noMultiLvlLbl val="0"/>
      </c:catAx>
      <c:valAx>
        <c:axId val="17964655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200" b="1"/>
                  <a:t>Quantity</a:t>
                </a:r>
                <a:r>
                  <a:rPr lang="en-IN" sz="1200" b="1" baseline="0"/>
                  <a:t> of Products</a:t>
                </a:r>
                <a:endParaRPr lang="en-IN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964651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pivotSource>
    <c:name>[excel_pivots.xlsx]Answer-3!PivotTable5</c:name>
    <c:fmtId val="-1"/>
  </c:pivotSource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3">
                  <a:satMod val="103000"/>
                  <a:lumMod val="102000"/>
                  <a:tint val="94000"/>
                </a:schemeClr>
              </a:gs>
              <a:gs pos="50000">
                <a:schemeClr val="accent3">
                  <a:satMod val="110000"/>
                  <a:lumMod val="100000"/>
                  <a:shade val="100000"/>
                </a:schemeClr>
              </a:gs>
              <a:gs pos="100000">
                <a:schemeClr val="accent3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3">
                  <a:satMod val="103000"/>
                  <a:lumMod val="102000"/>
                  <a:tint val="94000"/>
                </a:schemeClr>
              </a:gs>
              <a:gs pos="50000">
                <a:schemeClr val="accent3">
                  <a:satMod val="110000"/>
                  <a:lumMod val="100000"/>
                  <a:shade val="100000"/>
                </a:schemeClr>
              </a:gs>
              <a:gs pos="100000">
                <a:schemeClr val="accent3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3">
                  <a:satMod val="103000"/>
                  <a:lumMod val="102000"/>
                  <a:tint val="94000"/>
                </a:schemeClr>
              </a:gs>
              <a:gs pos="50000">
                <a:schemeClr val="accent3">
                  <a:satMod val="110000"/>
                  <a:lumMod val="100000"/>
                  <a:shade val="100000"/>
                </a:schemeClr>
              </a:gs>
              <a:gs pos="100000">
                <a:schemeClr val="accent3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8.818358121901429E-2"/>
          <c:y val="0.14559852670349907"/>
          <c:w val="0.81661883931175272"/>
          <c:h val="0.681848001044068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Answer-3'!$B$3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nswer-3'!$A$4:$A$16</c:f>
              <c:strCach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</c:strCache>
            </c:strRef>
          </c:cat>
          <c:val>
            <c:numRef>
              <c:f>'Answer-3'!$B$4:$B$16</c:f>
              <c:numCache>
                <c:formatCode>General</c:formatCode>
                <c:ptCount val="12"/>
                <c:pt idx="0">
                  <c:v>41</c:v>
                </c:pt>
                <c:pt idx="1">
                  <c:v>39</c:v>
                </c:pt>
                <c:pt idx="2">
                  <c:v>38</c:v>
                </c:pt>
                <c:pt idx="3">
                  <c:v>37</c:v>
                </c:pt>
                <c:pt idx="4">
                  <c:v>37</c:v>
                </c:pt>
                <c:pt idx="5">
                  <c:v>36</c:v>
                </c:pt>
                <c:pt idx="6">
                  <c:v>36</c:v>
                </c:pt>
                <c:pt idx="7">
                  <c:v>51</c:v>
                </c:pt>
                <c:pt idx="8">
                  <c:v>49</c:v>
                </c:pt>
                <c:pt idx="9">
                  <c:v>38</c:v>
                </c:pt>
                <c:pt idx="10">
                  <c:v>52</c:v>
                </c:pt>
                <c:pt idx="11">
                  <c:v>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8E2-4EF7-88C9-0A68997DA35E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1726041872"/>
        <c:axId val="1582088976"/>
      </c:barChart>
      <c:catAx>
        <c:axId val="17260418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200" b="1">
                    <a:latin typeface="+mn-lt"/>
                    <a:cs typeface="Times New Roman" panose="02020603050405020304" pitchFamily="18" charset="0"/>
                  </a:rPr>
                  <a:t>Months</a:t>
                </a:r>
                <a:endParaRPr lang="en-IN" b="1">
                  <a:latin typeface="+mn-lt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2088976"/>
        <c:crosses val="autoZero"/>
        <c:auto val="1"/>
        <c:lblAlgn val="ctr"/>
        <c:lblOffset val="100"/>
        <c:noMultiLvlLbl val="0"/>
      </c:catAx>
      <c:valAx>
        <c:axId val="1582088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200" b="1"/>
                  <a:t>Count</a:t>
                </a:r>
                <a:r>
                  <a:rPr lang="en-IN" sz="1200" b="1" baseline="0"/>
                  <a:t> of Orders</a:t>
                </a:r>
                <a:endParaRPr lang="en-IN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60418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xcel_pivots.xlsx]Answer-4!PivotTable7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ibution</a:t>
            </a:r>
            <a:r>
              <a:rPr lang="en-US" baseline="0"/>
              <a:t> of Categories in Total Revenue</a:t>
            </a:r>
            <a:endParaRPr lang="en-US"/>
          </a:p>
        </c:rich>
      </c:tx>
      <c:layout>
        <c:manualLayout>
          <c:xMode val="edge"/>
          <c:yMode val="edge"/>
          <c:x val="0.26665732305536088"/>
          <c:y val="2.699055330634278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circle"/>
          <c:size val="6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3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4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5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7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8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</c:pivotFmts>
    <c:plotArea>
      <c:layout/>
      <c:pieChart>
        <c:varyColors val="1"/>
        <c:ser>
          <c:idx val="0"/>
          <c:order val="0"/>
          <c:tx>
            <c:strRef>
              <c:f>'Answer-4'!$B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1135-4F0C-A53D-FFBD6E07CA1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135-4F0C-A53D-FFBD6E07CA1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1135-4F0C-A53D-FFBD6E07CA13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Answer-4'!$A$4:$A$7</c:f>
              <c:strCache>
                <c:ptCount val="3"/>
                <c:pt idx="0">
                  <c:v>Large Order</c:v>
                </c:pt>
                <c:pt idx="1">
                  <c:v>Normal Order</c:v>
                </c:pt>
                <c:pt idx="2">
                  <c:v>Small Order</c:v>
                </c:pt>
              </c:strCache>
            </c:strRef>
          </c:cat>
          <c:val>
            <c:numRef>
              <c:f>'Answer-4'!$B$4:$B$7</c:f>
              <c:numCache>
                <c:formatCode>General</c:formatCode>
                <c:ptCount val="3"/>
                <c:pt idx="0">
                  <c:v>55485</c:v>
                </c:pt>
                <c:pt idx="1">
                  <c:v>12895</c:v>
                </c:pt>
                <c:pt idx="2">
                  <c:v>2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135-4F0C-A53D-FFBD6E07CA13}"/>
            </c:ext>
          </c:extLst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xcel_pivots.xlsx]Answer-5!PivotTable6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Istribution</a:t>
            </a:r>
            <a:r>
              <a:rPr lang="en-US" baseline="0"/>
              <a:t> of Orders</a:t>
            </a:r>
            <a:endParaRPr lang="en-US"/>
          </a:p>
        </c:rich>
      </c:tx>
      <c:layout>
        <c:manualLayout>
          <c:xMode val="edge"/>
          <c:yMode val="edge"/>
          <c:x val="0.2702082239720035"/>
          <c:y val="6.842373869932924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>
            <a:outerShdw blurRad="63500" sx="102000" sy="102000" algn="ctr" rotWithShape="0">
              <a:prstClr val="black">
                <a:alpha val="20000"/>
              </a:prstClr>
            </a:outerShdw>
          </a:effectLst>
        </c:spP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spc="0" baseline="0">
                  <a:solidFill>
                    <a:schemeClr val="accen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pieChart>
        <c:varyColors val="1"/>
        <c:ser>
          <c:idx val="0"/>
          <c:order val="0"/>
          <c:tx>
            <c:strRef>
              <c:f>'Answer-5'!$B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5FAF-468B-B5CF-67174F28B43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5FAF-468B-B5CF-67174F28B43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5FAF-468B-B5CF-67174F28B435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5FAF-468B-B5CF-67174F28B435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5FAF-468B-B5CF-67174F28B435}"/>
                </c:ext>
              </c:extLst>
            </c:dLbl>
            <c:dLbl>
              <c:idx val="2"/>
              <c:layout>
                <c:manualLayout>
                  <c:x val="-9.2081031307550673E-2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5FAF-468B-B5CF-67174F28B43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spc="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Answer-5'!$A$4:$A$7</c:f>
              <c:strCache>
                <c:ptCount val="3"/>
                <c:pt idx="0">
                  <c:v>Large Order</c:v>
                </c:pt>
                <c:pt idx="1">
                  <c:v>Normal Order</c:v>
                </c:pt>
                <c:pt idx="2">
                  <c:v>Small Order</c:v>
                </c:pt>
              </c:strCache>
            </c:strRef>
          </c:cat>
          <c:val>
            <c:numRef>
              <c:f>'Answer-5'!$B$4:$B$7</c:f>
              <c:numCache>
                <c:formatCode>General</c:formatCode>
                <c:ptCount val="3"/>
                <c:pt idx="0">
                  <c:v>271</c:v>
                </c:pt>
                <c:pt idx="1">
                  <c:v>141</c:v>
                </c:pt>
                <c:pt idx="2">
                  <c:v>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FAF-468B-B5CF-67174F28B435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pivotSource>
    <c:name>[excel_pivots.xlsx]Answer-6!PivotTable8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ost</a:t>
            </a:r>
            <a:r>
              <a:rPr lang="en-US" baseline="0"/>
              <a:t> Common Product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3">
                  <a:shade val="51000"/>
                  <a:satMod val="130000"/>
                </a:schemeClr>
              </a:gs>
              <a:gs pos="80000">
                <a:schemeClr val="accent3">
                  <a:shade val="93000"/>
                  <a:satMod val="130000"/>
                </a:schemeClr>
              </a:gs>
              <a:gs pos="100000">
                <a:schemeClr val="accent3">
                  <a:shade val="94000"/>
                  <a:satMod val="135000"/>
                </a:schemeClr>
              </a:gs>
            </a:gsLst>
            <a:lin ang="162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3">
                  <a:shade val="51000"/>
                  <a:satMod val="130000"/>
                </a:schemeClr>
              </a:gs>
              <a:gs pos="80000">
                <a:schemeClr val="accent3">
                  <a:shade val="93000"/>
                  <a:satMod val="130000"/>
                </a:schemeClr>
              </a:gs>
              <a:gs pos="100000">
                <a:schemeClr val="accent3">
                  <a:shade val="94000"/>
                  <a:satMod val="135000"/>
                </a:schemeClr>
              </a:gs>
            </a:gsLst>
            <a:lin ang="162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3">
                  <a:shade val="51000"/>
                  <a:satMod val="130000"/>
                </a:schemeClr>
              </a:gs>
              <a:gs pos="80000">
                <a:schemeClr val="accent3">
                  <a:shade val="93000"/>
                  <a:satMod val="130000"/>
                </a:schemeClr>
              </a:gs>
              <a:gs pos="100000">
                <a:schemeClr val="accent3">
                  <a:shade val="94000"/>
                  <a:satMod val="135000"/>
                </a:schemeClr>
              </a:gs>
            </a:gsLst>
            <a:lin ang="162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3">
                  <a:shade val="51000"/>
                  <a:satMod val="130000"/>
                </a:schemeClr>
              </a:gs>
              <a:gs pos="80000">
                <a:schemeClr val="accent3">
                  <a:shade val="93000"/>
                  <a:satMod val="130000"/>
                </a:schemeClr>
              </a:gs>
              <a:gs pos="100000">
                <a:schemeClr val="accent3">
                  <a:shade val="94000"/>
                  <a:satMod val="135000"/>
                </a:schemeClr>
              </a:gs>
            </a:gsLst>
            <a:lin ang="162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Answer-6'!$B$3:$B$4</c:f>
              <c:strCache>
                <c:ptCount val="1"/>
                <c:pt idx="0">
                  <c:v>Large Order</c:v>
                </c:pt>
              </c:strCache>
            </c:strRef>
          </c:tx>
          <c:spPr>
            <a:gradFill rotWithShape="1">
              <a:gsLst>
                <a:gs pos="0">
                  <a:schemeClr val="accent3">
                    <a:shade val="51000"/>
                    <a:satMod val="130000"/>
                  </a:schemeClr>
                </a:gs>
                <a:gs pos="80000">
                  <a:schemeClr val="accent3">
                    <a:shade val="93000"/>
                    <a:satMod val="130000"/>
                  </a:schemeClr>
                </a:gs>
                <a:gs pos="100000">
                  <a:schemeClr val="accent3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Answer-6'!$A$5:$A$15</c:f>
              <c:strCache>
                <c:ptCount val="10"/>
                <c:pt idx="0">
                  <c:v>Product 1</c:v>
                </c:pt>
                <c:pt idx="1">
                  <c:v>Product 10</c:v>
                </c:pt>
                <c:pt idx="2">
                  <c:v>Product 2</c:v>
                </c:pt>
                <c:pt idx="3">
                  <c:v>Product 3</c:v>
                </c:pt>
                <c:pt idx="4">
                  <c:v>Product 4</c:v>
                </c:pt>
                <c:pt idx="5">
                  <c:v>Product 5</c:v>
                </c:pt>
                <c:pt idx="6">
                  <c:v>Product 6</c:v>
                </c:pt>
                <c:pt idx="7">
                  <c:v>Product 7</c:v>
                </c:pt>
                <c:pt idx="8">
                  <c:v>Product 8</c:v>
                </c:pt>
                <c:pt idx="9">
                  <c:v>Product 9</c:v>
                </c:pt>
              </c:strCache>
            </c:strRef>
          </c:cat>
          <c:val>
            <c:numRef>
              <c:f>'Answer-6'!$B$5:$B$15</c:f>
              <c:numCache>
                <c:formatCode>General</c:formatCode>
                <c:ptCount val="10"/>
                <c:pt idx="0">
                  <c:v>32</c:v>
                </c:pt>
                <c:pt idx="1">
                  <c:v>21</c:v>
                </c:pt>
                <c:pt idx="2">
                  <c:v>21</c:v>
                </c:pt>
                <c:pt idx="3">
                  <c:v>29</c:v>
                </c:pt>
                <c:pt idx="4">
                  <c:v>30</c:v>
                </c:pt>
                <c:pt idx="5">
                  <c:v>25</c:v>
                </c:pt>
                <c:pt idx="6">
                  <c:v>32</c:v>
                </c:pt>
                <c:pt idx="7">
                  <c:v>29</c:v>
                </c:pt>
                <c:pt idx="8">
                  <c:v>27</c:v>
                </c:pt>
                <c:pt idx="9">
                  <c:v>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FD-47F2-916E-AB8BD80ABA7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1886146944"/>
        <c:axId val="1886142784"/>
      </c:barChart>
      <c:catAx>
        <c:axId val="18861469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200" b="1"/>
                  <a:t>Produc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86142784"/>
        <c:crosses val="autoZero"/>
        <c:auto val="1"/>
        <c:lblAlgn val="ctr"/>
        <c:lblOffset val="100"/>
        <c:noMultiLvlLbl val="0"/>
      </c:catAx>
      <c:valAx>
        <c:axId val="1886142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200" b="1"/>
                  <a:t>Count</a:t>
                </a:r>
                <a:r>
                  <a:rPr lang="en-IN" sz="1200" b="1" baseline="0"/>
                  <a:t> of Orders</a:t>
                </a:r>
                <a:endParaRPr lang="en-IN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861469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xcel_pivots.xlsx]Answer-9!PivotTable11</c:name>
    <c:fmtId val="-1"/>
  </c:pivotSource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pPr>
            <a:solidFill>
              <a:schemeClr val="accent1">
                <a:alpha val="85000"/>
              </a:schemeClr>
            </a:solidFill>
            <a:ln>
              <a:noFill/>
            </a:ln>
            <a:effectLst/>
          </c:spPr>
        </c:marker>
        <c:dLbl>
          <c:idx val="0"/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3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4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6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</c:pivotFmts>
    <c:plotArea>
      <c:layout/>
      <c:pieChart>
        <c:varyColors val="1"/>
        <c:ser>
          <c:idx val="0"/>
          <c:order val="0"/>
          <c:tx>
            <c:strRef>
              <c:f>'Answer-9'!$B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AC1D-41F8-91D0-B8F40D45111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AC1D-41F8-91D0-B8F40D45111C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Answer-9'!$A$4:$A$6</c:f>
              <c:strCache>
                <c:ptCount val="2"/>
                <c:pt idx="0">
                  <c:v>Large Order</c:v>
                </c:pt>
                <c:pt idx="1">
                  <c:v>Normal Order</c:v>
                </c:pt>
              </c:strCache>
            </c:strRef>
          </c:cat>
          <c:val>
            <c:numRef>
              <c:f>'Answer-9'!$B$4:$B$6</c:f>
              <c:numCache>
                <c:formatCode>General</c:formatCode>
                <c:ptCount val="2"/>
                <c:pt idx="0">
                  <c:v>55485</c:v>
                </c:pt>
                <c:pt idx="1">
                  <c:v>128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C1D-41F8-91D0-B8F40D45111C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xcel_pivots.xlsx]Answer-10!PivotTable12</c:name>
    <c:fmtId val="-1"/>
  </c:pivotSource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circle"/>
          <c:size val="6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3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4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  <c:marker>
          <c:symbol val="none"/>
        </c:marker>
        <c:dLbl>
          <c:idx val="0"/>
          <c:spPr>
            <a:pattFill prst="pct75">
              <a:fgClr>
                <a:sysClr val="windowText" lastClr="000000">
                  <a:lumMod val="75000"/>
                  <a:lumOff val="25000"/>
                </a:sysClr>
              </a:fgClr>
              <a:bgClr>
                <a:sysClr val="windowText" lastClr="000000">
                  <a:lumMod val="65000"/>
                  <a:lumOff val="35000"/>
                </a:sysClr>
              </a:bgClr>
            </a:pattFill>
            <a:ln>
              <a:noFill/>
            </a:ln>
            <a:effectLst>
              <a:outerShdw blurRad="50800" dist="38100" dir="2700000" algn="tl" rotWithShape="0">
                <a:prstClr val="black">
                  <a:alpha val="40000"/>
                </a:prstClr>
              </a:outerShdw>
            </a:effectLst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1000" b="1" i="0" u="none" strike="noStrike" kern="1200" baseline="0">
                  <a:solidFill>
                    <a:schemeClr val="lt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ctr"/>
          <c:showLegendKey val="0"/>
          <c:showVal val="0"/>
          <c:showCatName val="0"/>
          <c:showSerName val="0"/>
          <c:showPercent val="1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  <c:pivotFmt>
        <c:idx val="6"/>
        <c:spPr>
          <a:solidFill>
            <a:schemeClr val="accent1"/>
          </a:solidFill>
          <a:ln>
            <a:noFill/>
          </a:ln>
          <a:effectLst>
            <a:outerShdw blurRad="254000" sx="102000" sy="102000" algn="ctr" rotWithShape="0">
              <a:prstClr val="black">
                <a:alpha val="20000"/>
              </a:prstClr>
            </a:outerShdw>
          </a:effectLst>
        </c:spPr>
      </c:pivotFmt>
    </c:pivotFmts>
    <c:plotArea>
      <c:layout/>
      <c:pieChart>
        <c:varyColors val="1"/>
        <c:ser>
          <c:idx val="0"/>
          <c:order val="0"/>
          <c:tx>
            <c:strRef>
              <c:f>'Answer-10'!$B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31AA-40F3-A91A-85AB8069841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31AA-40F3-A91A-85AB8069841B}"/>
              </c:ext>
            </c:extLst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Answer-10'!$A$4:$A$6</c:f>
              <c:strCache>
                <c:ptCount val="2"/>
                <c:pt idx="0">
                  <c:v>Large Order</c:v>
                </c:pt>
                <c:pt idx="1">
                  <c:v>Normal Order</c:v>
                </c:pt>
              </c:strCache>
            </c:strRef>
          </c:cat>
          <c:val>
            <c:numRef>
              <c:f>'Answer-10'!$B$4:$B$6</c:f>
              <c:numCache>
                <c:formatCode>General</c:formatCode>
                <c:ptCount val="2"/>
                <c:pt idx="0">
                  <c:v>271</c:v>
                </c:pt>
                <c:pt idx="1">
                  <c:v>1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1AA-40F3-A91A-85AB8069841B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xcel_pivots.xlsx]Answer-14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Order</a:t>
            </a:r>
            <a:r>
              <a:rPr lang="en-IN" baseline="0"/>
              <a:t> Category vs Quantity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6">
                  <a:satMod val="103000"/>
                  <a:lumMod val="102000"/>
                  <a:tint val="94000"/>
                </a:schemeClr>
              </a:gs>
              <a:gs pos="50000">
                <a:schemeClr val="accent6">
                  <a:satMod val="110000"/>
                  <a:lumMod val="100000"/>
                  <a:shade val="100000"/>
                </a:schemeClr>
              </a:gs>
              <a:gs pos="100000">
                <a:schemeClr val="accent6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Answer-14'!$B$3:$B$4</c:f>
              <c:strCache>
                <c:ptCount val="1"/>
                <c:pt idx="0">
                  <c:v>Large Order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cat>
            <c:strRef>
              <c:f>'Answer-14'!$A$5:$A$35</c:f>
              <c:strCache>
                <c:ptCount val="3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</c:strCache>
            </c:strRef>
          </c:cat>
          <c:val>
            <c:numRef>
              <c:f>'Answer-14'!$B$5:$B$35</c:f>
              <c:numCache>
                <c:formatCode>_-[$$-409]* #,##0.00_ ;_-[$$-409]* \-#,##0.00\ ;_-[$$-409]* "-"??_ ;_-@_ </c:formatCode>
                <c:ptCount val="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1680</c:v>
                </c:pt>
                <c:pt idx="15">
                  <c:v>2496</c:v>
                </c:pt>
                <c:pt idx="16">
                  <c:v>2907</c:v>
                </c:pt>
                <c:pt idx="17">
                  <c:v>2988</c:v>
                </c:pt>
                <c:pt idx="18">
                  <c:v>3116</c:v>
                </c:pt>
                <c:pt idx="19">
                  <c:v>3560</c:v>
                </c:pt>
                <c:pt idx="20">
                  <c:v>3801</c:v>
                </c:pt>
                <c:pt idx="21">
                  <c:v>3102</c:v>
                </c:pt>
                <c:pt idx="22">
                  <c:v>3657</c:v>
                </c:pt>
                <c:pt idx="23">
                  <c:v>2472</c:v>
                </c:pt>
                <c:pt idx="24">
                  <c:v>3175</c:v>
                </c:pt>
                <c:pt idx="25">
                  <c:v>6266</c:v>
                </c:pt>
                <c:pt idx="26">
                  <c:v>3105</c:v>
                </c:pt>
                <c:pt idx="27">
                  <c:v>2016</c:v>
                </c:pt>
                <c:pt idx="28">
                  <c:v>5684</c:v>
                </c:pt>
                <c:pt idx="29">
                  <c:v>54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936-4E18-80F9-226250EBB596}"/>
            </c:ext>
          </c:extLst>
        </c:ser>
        <c:ser>
          <c:idx val="1"/>
          <c:order val="1"/>
          <c:tx>
            <c:strRef>
              <c:f>'Answer-14'!$C$3:$C$4</c:f>
              <c:strCache>
                <c:ptCount val="1"/>
                <c:pt idx="0">
                  <c:v>Normal Order</c:v>
                </c:pt>
              </c:strCache>
            </c:strRef>
          </c:tx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cat>
            <c:strRef>
              <c:f>'Answer-14'!$A$5:$A$35</c:f>
              <c:strCache>
                <c:ptCount val="3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</c:strCache>
            </c:strRef>
          </c:cat>
          <c:val>
            <c:numRef>
              <c:f>'Answer-14'!$C$5:$C$35</c:f>
              <c:numCache>
                <c:formatCode>_-[$$-409]* #,##0.00_ ;_-[$$-409]* \-#,##0.00\ ;_-[$$-409]* "-"??_ ;_-@_ </c:formatCode>
                <c:ptCount val="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302</c:v>
                </c:pt>
                <c:pt idx="6">
                  <c:v>1204</c:v>
                </c:pt>
                <c:pt idx="7">
                  <c:v>1176</c:v>
                </c:pt>
                <c:pt idx="8">
                  <c:v>1215</c:v>
                </c:pt>
                <c:pt idx="9">
                  <c:v>1160</c:v>
                </c:pt>
                <c:pt idx="10">
                  <c:v>1331</c:v>
                </c:pt>
                <c:pt idx="11">
                  <c:v>2340</c:v>
                </c:pt>
                <c:pt idx="12">
                  <c:v>1781</c:v>
                </c:pt>
                <c:pt idx="13">
                  <c:v>1386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936-4E18-80F9-226250EBB596}"/>
            </c:ext>
          </c:extLst>
        </c:ser>
        <c:ser>
          <c:idx val="2"/>
          <c:order val="2"/>
          <c:tx>
            <c:strRef>
              <c:f>'Answer-14'!$D$3:$D$4</c:f>
              <c:strCache>
                <c:ptCount val="1"/>
                <c:pt idx="0">
                  <c:v>Small Order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cene3d>
              <a:camera prst="orthographicFront">
                <a:rot lat="0" lon="0" rev="0"/>
              </a:camera>
              <a:lightRig rig="threePt" dir="t">
                <a:rot lat="0" lon="0" rev="1200000"/>
              </a:lightRig>
            </a:scene3d>
            <a:sp3d>
              <a:bevelT w="63500" h="25400"/>
            </a:sp3d>
          </c:spPr>
          <c:invertIfNegative val="0"/>
          <c:cat>
            <c:strRef>
              <c:f>'Answer-14'!$A$5:$A$35</c:f>
              <c:strCache>
                <c:ptCount val="3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</c:strCache>
            </c:strRef>
          </c:cat>
          <c:val>
            <c:numRef>
              <c:f>'Answer-14'!$D$5:$D$35</c:f>
              <c:numCache>
                <c:formatCode>_-[$$-409]* #,##0.00_ ;_-[$$-409]* \-#,##0.00\ ;_-[$$-409]* "-"??_ ;_-@_ </c:formatCode>
                <c:ptCount val="30"/>
                <c:pt idx="0">
                  <c:v>139</c:v>
                </c:pt>
                <c:pt idx="1">
                  <c:v>434</c:v>
                </c:pt>
                <c:pt idx="2">
                  <c:v>528</c:v>
                </c:pt>
                <c:pt idx="3">
                  <c:v>488</c:v>
                </c:pt>
                <c:pt idx="4">
                  <c:v>1075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936-4E18-80F9-226250EBB5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1809115472"/>
        <c:axId val="1809126704"/>
      </c:barChart>
      <c:catAx>
        <c:axId val="18091154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800"/>
                  <a:t>Quantity</a:t>
                </a:r>
              </a:p>
            </c:rich>
          </c:tx>
          <c:layout>
            <c:manualLayout>
              <c:xMode val="edge"/>
              <c:yMode val="edge"/>
              <c:x val="0.4976293058142689"/>
              <c:y val="0.8981695314558499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09126704"/>
        <c:crosses val="autoZero"/>
        <c:auto val="1"/>
        <c:lblAlgn val="ctr"/>
        <c:lblOffset val="100"/>
        <c:noMultiLvlLbl val="0"/>
      </c:catAx>
      <c:valAx>
        <c:axId val="18091267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100"/>
                  <a:t>Total</a:t>
                </a:r>
                <a:r>
                  <a:rPr lang="en-IN" sz="1100" baseline="0"/>
                  <a:t> Cost</a:t>
                </a:r>
                <a:endParaRPr lang="en-IN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_-[$$-409]* #,##0.00_ ;_-[$$-409]* \-#,##0.00\ ;_-[$$-409]* &quot;-&quot;??_ ;_-@_ 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09115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3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>
      <a:effectLst/>
    </cs:defRPr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68000">
            <a:schemeClr val="lt1">
              <a:lumMod val="85000"/>
            </a:schemeClr>
          </a:gs>
          <a:gs pos="100000">
            <a:schemeClr val="lt1"/>
          </a:gs>
        </a:gsLst>
        <a:lin ang="5400000" scaled="1"/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lt1"/>
    </cs:fontRef>
    <cs:spPr/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gradFill>
          <a:gsLst>
            <a:gs pos="0">
              <a:schemeClr val="phClr"/>
            </a:gs>
            <a:gs pos="100000">
              <a:schemeClr val="phClr">
                <a:lumMod val="84000"/>
              </a:schemeClr>
            </a:gs>
          </a:gsLst>
          <a:lin ang="5400000" scaled="1"/>
        </a:gra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100000">
            <a:schemeClr val="phClr">
              <a:lumMod val="84000"/>
            </a:schemeClr>
          </a:gs>
        </a:gsLst>
        <a:lin ang="5400000" scaled="1"/>
      </a:gradFill>
      <a:effectLst>
        <a:outerShdw blurRad="76200" dir="18900000" sy="23000" kx="-1200000" algn="bl" rotWithShape="0">
          <a:prstClr val="black">
            <a:alpha val="20000"/>
          </a:prstClr>
        </a:outerShdw>
      </a:effectLst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35000"/>
          <a:lumOff val="6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kern="1200">
      <a:effectLst/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ln w="9525">
        <a:solidFill>
          <a:schemeClr val="dk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B8ECC4-F662-44AE-A05F-EA45138AB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9</TotalTime>
  <Pages>11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ryan Langhanoja</cp:lastModifiedBy>
  <cp:revision>94</cp:revision>
  <cp:lastPrinted>2022-08-03T09:57:00Z</cp:lastPrinted>
  <dcterms:created xsi:type="dcterms:W3CDTF">2021-10-18T18:04:00Z</dcterms:created>
  <dcterms:modified xsi:type="dcterms:W3CDTF">2024-01-08T15:36:00Z</dcterms:modified>
</cp:coreProperties>
</file>